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82F89" w14:textId="769F473C" w:rsidR="00817288" w:rsidRDefault="1C6B8580" w:rsidP="1C6B8580">
      <w:pPr>
        <w:adjustRightInd w:val="0"/>
        <w:snapToGrid w:val="0"/>
        <w:spacing w:line="312" w:lineRule="auto"/>
        <w:ind w:leftChars="413" w:left="991"/>
        <w:jc w:val="center"/>
        <w:rPr>
          <w:rFonts w:ascii="Times New Roman" w:eastAsia="Times New Roman" w:hAnsi="Times New Roman" w:cs="Times New Roman"/>
          <w:b/>
          <w:bCs/>
          <w:sz w:val="28"/>
          <w:szCs w:val="28"/>
        </w:rPr>
      </w:pPr>
      <w:bookmarkStart w:id="0" w:name="_GoBack"/>
      <w:bookmarkEnd w:id="0"/>
      <w:r w:rsidRPr="1C6B8580">
        <w:rPr>
          <w:rFonts w:ascii="Times New Roman" w:eastAsia="Times New Roman" w:hAnsi="Times New Roman" w:cs="Times New Roman"/>
          <w:b/>
          <w:bCs/>
          <w:sz w:val="28"/>
          <w:szCs w:val="28"/>
        </w:rPr>
        <w:t xml:space="preserve">Small and Medium Enterprise Administration </w:t>
      </w:r>
    </w:p>
    <w:p w14:paraId="334AB214" w14:textId="42F12CBE" w:rsidR="00817288" w:rsidRDefault="1C6B8580" w:rsidP="1C6B8580">
      <w:pPr>
        <w:adjustRightInd w:val="0"/>
        <w:snapToGrid w:val="0"/>
        <w:spacing w:line="312" w:lineRule="auto"/>
        <w:ind w:leftChars="413" w:left="991"/>
        <w:jc w:val="center"/>
        <w:rPr>
          <w:rFonts w:ascii="Times New Roman" w:eastAsia="Times New Roman" w:hAnsi="Times New Roman" w:cs="Times New Roman"/>
          <w:b/>
          <w:bCs/>
          <w:sz w:val="28"/>
          <w:szCs w:val="28"/>
        </w:rPr>
      </w:pPr>
      <w:r w:rsidRPr="1C6B8580">
        <w:rPr>
          <w:rFonts w:ascii="Times New Roman" w:eastAsia="Times New Roman" w:hAnsi="Times New Roman" w:cs="Times New Roman"/>
          <w:b/>
          <w:bCs/>
          <w:sz w:val="28"/>
          <w:szCs w:val="28"/>
        </w:rPr>
        <w:t>of the Ministry of Economic Affairs and Taipei Computer Association</w:t>
      </w:r>
    </w:p>
    <w:p w14:paraId="7C92619A" w14:textId="179003F6" w:rsidR="00817288" w:rsidRDefault="00817288" w:rsidP="1C6B8580">
      <w:pPr>
        <w:adjustRightInd w:val="0"/>
        <w:snapToGrid w:val="0"/>
        <w:spacing w:line="312" w:lineRule="auto"/>
        <w:jc w:val="center"/>
        <w:rPr>
          <w:rFonts w:ascii="Times New Roman" w:eastAsia="Times New Roman" w:hAnsi="Times New Roman" w:cs="Times New Roman"/>
          <w:b/>
          <w:bCs/>
          <w:sz w:val="28"/>
          <w:szCs w:val="28"/>
        </w:rPr>
      </w:pPr>
    </w:p>
    <w:p w14:paraId="3440FDCD" w14:textId="33E38851" w:rsidR="00817288" w:rsidRDefault="1C6B8580" w:rsidP="1C6B8580">
      <w:pPr>
        <w:adjustRightInd w:val="0"/>
        <w:snapToGrid w:val="0"/>
        <w:spacing w:line="312" w:lineRule="auto"/>
        <w:jc w:val="center"/>
        <w:rPr>
          <w:rFonts w:ascii="Times New Roman" w:eastAsia="Times New Roman" w:hAnsi="Times New Roman" w:cs="Times New Roman"/>
        </w:rPr>
      </w:pPr>
      <w:r w:rsidRPr="1C6B8580">
        <w:rPr>
          <w:rFonts w:ascii="Times New Roman" w:eastAsia="Times New Roman" w:hAnsi="Times New Roman" w:cs="Times New Roman"/>
          <w:b/>
          <w:bCs/>
          <w:sz w:val="28"/>
          <w:szCs w:val="28"/>
        </w:rPr>
        <w:t xml:space="preserve">Notice of Collection of Personal Data and </w:t>
      </w:r>
    </w:p>
    <w:p w14:paraId="453ED02C" w14:textId="3DFDF4D6" w:rsidR="00817288" w:rsidRPr="00245325" w:rsidRDefault="1C6B8580" w:rsidP="1C6B8580">
      <w:pPr>
        <w:adjustRightInd w:val="0"/>
        <w:snapToGrid w:val="0"/>
        <w:spacing w:line="312" w:lineRule="auto"/>
        <w:jc w:val="center"/>
        <w:rPr>
          <w:rFonts w:ascii="Times New Roman" w:eastAsia="Times New Roman" w:hAnsi="Times New Roman" w:cs="Times New Roman"/>
        </w:rPr>
      </w:pPr>
      <w:r w:rsidRPr="1C6B8580">
        <w:rPr>
          <w:rFonts w:ascii="Times New Roman" w:eastAsia="Times New Roman" w:hAnsi="Times New Roman" w:cs="Times New Roman"/>
          <w:b/>
          <w:bCs/>
          <w:sz w:val="28"/>
          <w:szCs w:val="28"/>
        </w:rPr>
        <w:t>Letter of Co</w:t>
      </w:r>
      <w:r w:rsidRPr="00245325">
        <w:rPr>
          <w:rFonts w:ascii="Times New Roman" w:eastAsia="Times New Roman" w:hAnsi="Times New Roman" w:cs="Times New Roman"/>
          <w:b/>
          <w:bCs/>
          <w:sz w:val="28"/>
          <w:szCs w:val="28"/>
        </w:rPr>
        <w:t xml:space="preserve">nsent on Provision of Personal Data </w:t>
      </w:r>
    </w:p>
    <w:p w14:paraId="762CAFB2" w14:textId="4BCB92B4" w:rsidR="00817288" w:rsidRPr="00245325" w:rsidRDefault="00817288" w:rsidP="1C6B8580">
      <w:pPr>
        <w:adjustRightInd w:val="0"/>
        <w:snapToGrid w:val="0"/>
        <w:spacing w:line="312" w:lineRule="auto"/>
        <w:jc w:val="center"/>
        <w:rPr>
          <w:rFonts w:ascii="Times New Roman" w:eastAsia="Times New Roman" w:hAnsi="Times New Roman" w:cs="Times New Roman"/>
          <w:b/>
          <w:bCs/>
          <w:sz w:val="28"/>
          <w:szCs w:val="28"/>
        </w:rPr>
      </w:pPr>
    </w:p>
    <w:p w14:paraId="4384F1C7" w14:textId="32AFF136" w:rsidR="1C6B8580" w:rsidRPr="00245325" w:rsidRDefault="1C6B8580" w:rsidP="1C6B8580">
      <w:pPr>
        <w:rPr>
          <w:rFonts w:ascii="Times New Roman" w:eastAsia="Times New Roman" w:hAnsi="Times New Roman" w:cs="Times New Roman"/>
          <w:szCs w:val="24"/>
        </w:rPr>
      </w:pPr>
    </w:p>
    <w:p w14:paraId="4ABE7CCE" w14:textId="370FD3A6" w:rsidR="0858AD7F" w:rsidRPr="00245325" w:rsidRDefault="0858AD7F">
      <w:r w:rsidRPr="00245325">
        <w:rPr>
          <w:rFonts w:ascii="Times New Roman" w:eastAsia="Times New Roman" w:hAnsi="Times New Roman" w:cs="Times New Roman"/>
          <w:szCs w:val="24"/>
        </w:rPr>
        <w:t xml:space="preserve">Hello, </w:t>
      </w:r>
    </w:p>
    <w:p w14:paraId="454411CC" w14:textId="0D1551D8" w:rsidR="0858AD7F" w:rsidRPr="00245325" w:rsidRDefault="0858AD7F">
      <w:r w:rsidRPr="00245325">
        <w:rPr>
          <w:rFonts w:ascii="Times New Roman" w:eastAsia="Times New Roman" w:hAnsi="Times New Roman" w:cs="Times New Roman"/>
          <w:szCs w:val="24"/>
        </w:rPr>
        <w:t xml:space="preserve"> </w:t>
      </w:r>
    </w:p>
    <w:p w14:paraId="3C3F3035" w14:textId="53D35C56" w:rsidR="0858AD7F" w:rsidRPr="001A6B46" w:rsidRDefault="1C6B8580" w:rsidP="1C6B8580">
      <w:pPr>
        <w:spacing w:before="40" w:line="440" w:lineRule="atLeast"/>
        <w:ind w:right="66"/>
        <w:jc w:val="both"/>
        <w:rPr>
          <w:rFonts w:ascii="Times New Roman" w:eastAsia="Times New Roman" w:hAnsi="Times New Roman" w:cs="Times New Roman"/>
          <w:szCs w:val="24"/>
        </w:rPr>
      </w:pPr>
      <w:r w:rsidRPr="00245325">
        <w:rPr>
          <w:rFonts w:ascii="Times New Roman" w:eastAsia="Times New Roman" w:hAnsi="Times New Roman" w:cs="Times New Roman"/>
          <w:szCs w:val="24"/>
        </w:rPr>
        <w:t xml:space="preserve">    Thank you for participating in the “International Startup Campus Demonstration Program” (hereinafter referred to as the “Program”) handled by the Taipei Computer Association, the program execution unit commissioned by the Small and Medium Enterprise Administration of the Ministry of Economic Affairs. Your support and participation in the Program and the Association have always been our honor and motivation. In order to comply with the Personal Data Protection Act and the related provisions to personal data protection, we hereby inform you of the following matters in accordance with the law before collecting personal data from you. When you check the “I agree”, </w:t>
      </w:r>
      <w:r w:rsidR="00A81AA8" w:rsidRPr="001A6B46">
        <w:rPr>
          <w:rFonts w:ascii="Times New Roman" w:eastAsia="Times New Roman" w:hAnsi="Times New Roman" w:cs="Times New Roman"/>
          <w:szCs w:val="24"/>
        </w:rPr>
        <w:t xml:space="preserve">it </w:t>
      </w:r>
      <w:r w:rsidRPr="001A6B46">
        <w:rPr>
          <w:rFonts w:ascii="Times New Roman" w:eastAsia="Times New Roman" w:hAnsi="Times New Roman" w:cs="Times New Roman"/>
          <w:szCs w:val="24"/>
        </w:rPr>
        <w:t>means you have read, understood and agreed to accept all the contents in the Letter of Consent hereof:</w:t>
      </w:r>
    </w:p>
    <w:p w14:paraId="70EBF802" w14:textId="3C5D6E20" w:rsidR="0858AD7F" w:rsidRPr="001A6B46" w:rsidRDefault="1C6B8580" w:rsidP="1C6B8580">
      <w:pPr>
        <w:spacing w:line="300" w:lineRule="auto"/>
        <w:rPr>
          <w:rFonts w:ascii="Times New Roman" w:eastAsia="Times New Roman" w:hAnsi="Times New Roman" w:cs="Times New Roman"/>
        </w:rPr>
      </w:pPr>
      <w:r w:rsidRPr="001A6B46">
        <w:rPr>
          <w:rFonts w:ascii="Times New Roman" w:eastAsia="Times New Roman" w:hAnsi="Times New Roman" w:cs="Times New Roman"/>
        </w:rPr>
        <w:t xml:space="preserve">  </w:t>
      </w:r>
    </w:p>
    <w:p w14:paraId="03D4FBFB" w14:textId="49948810" w:rsidR="007C72EF" w:rsidRPr="001A6B46" w:rsidRDefault="1C6B8580" w:rsidP="1C6B8580">
      <w:pPr>
        <w:pStyle w:val="a3"/>
        <w:numPr>
          <w:ilvl w:val="0"/>
          <w:numId w:val="1"/>
        </w:numPr>
        <w:ind w:leftChars="0"/>
        <w:jc w:val="both"/>
        <w:rPr>
          <w:szCs w:val="24"/>
        </w:rPr>
      </w:pPr>
      <w:r w:rsidRPr="001A6B46">
        <w:rPr>
          <w:rFonts w:ascii="Times New Roman" w:eastAsia="Times New Roman" w:hAnsi="Times New Roman" w:cs="Times New Roman"/>
        </w:rPr>
        <w:t xml:space="preserve">Collection purpose and category: In order to provide various notification services for activities of the Association, confirm the sign-up information, send information related to activities of the Association or industries, </w:t>
      </w:r>
      <w:r w:rsidRPr="00245325">
        <w:rPr>
          <w:rFonts w:ascii="Times New Roman" w:eastAsia="Times New Roman" w:hAnsi="Times New Roman" w:cs="Times New Roman"/>
        </w:rPr>
        <w:t xml:space="preserve">to be used and managed </w:t>
      </w:r>
      <w:r w:rsidRPr="001A6B46">
        <w:rPr>
          <w:rFonts w:ascii="Times New Roman" w:eastAsia="Times New Roman" w:hAnsi="Times New Roman" w:cs="Times New Roman"/>
        </w:rPr>
        <w:t>internal</w:t>
      </w:r>
      <w:r w:rsidRPr="00245325">
        <w:rPr>
          <w:rFonts w:ascii="Times New Roman" w:eastAsia="Times New Roman" w:hAnsi="Times New Roman" w:cs="Times New Roman"/>
        </w:rPr>
        <w:t>l</w:t>
      </w:r>
      <w:r w:rsidRPr="001A6B46">
        <w:rPr>
          <w:rFonts w:ascii="Times New Roman" w:eastAsia="Times New Roman" w:hAnsi="Times New Roman" w:cs="Times New Roman"/>
        </w:rPr>
        <w:t xml:space="preserve">y, and for the purpose of </w:t>
      </w:r>
      <w:r w:rsidR="001A4CE1" w:rsidRPr="001A4CE1">
        <w:rPr>
          <w:rFonts w:ascii="Times New Roman" w:eastAsia="Times New Roman" w:hAnsi="Times New Roman" w:cs="Times New Roman"/>
        </w:rPr>
        <w:t>th</w:t>
      </w:r>
      <w:r w:rsidR="001A4CE1" w:rsidRPr="001A6B46">
        <w:rPr>
          <w:rFonts w:ascii="Times New Roman" w:eastAsia="Times New Roman" w:hAnsi="Times New Roman" w:cs="Times New Roman"/>
        </w:rPr>
        <w:t>e Program</w:t>
      </w:r>
      <w:r w:rsidR="001A4CE1">
        <w:rPr>
          <w:rFonts w:ascii="Times New Roman" w:eastAsia="Times New Roman" w:hAnsi="Times New Roman" w:cs="Times New Roman"/>
        </w:rPr>
        <w:t xml:space="preserve"> related </w:t>
      </w:r>
      <w:r w:rsidRPr="001A6B46">
        <w:rPr>
          <w:rFonts w:ascii="Times New Roman" w:eastAsia="Times New Roman" w:hAnsi="Times New Roman" w:cs="Times New Roman"/>
        </w:rPr>
        <w:t>operational manag</w:t>
      </w:r>
      <w:r w:rsidRPr="001A4CE1">
        <w:rPr>
          <w:rFonts w:ascii="Times New Roman" w:eastAsia="Times New Roman" w:hAnsi="Times New Roman" w:cs="Times New Roman"/>
        </w:rPr>
        <w:t>ement</w:t>
      </w:r>
      <w:r w:rsidRPr="001A6B46">
        <w:rPr>
          <w:rFonts w:ascii="Times New Roman" w:eastAsia="Times New Roman" w:hAnsi="Times New Roman" w:cs="Times New Roman"/>
        </w:rPr>
        <w:t>, notification and contact, release of activity information, questionnaires and survey, an</w:t>
      </w:r>
      <w:r w:rsidRPr="000F2906">
        <w:rPr>
          <w:rFonts w:ascii="Times New Roman" w:eastAsia="Times New Roman" w:hAnsi="Times New Roman" w:cs="Times New Roman"/>
        </w:rPr>
        <w:t>d</w:t>
      </w:r>
      <w:r w:rsidR="001A4CE1">
        <w:rPr>
          <w:rFonts w:ascii="Times New Roman" w:eastAsia="Times New Roman" w:hAnsi="Times New Roman" w:cs="Times New Roman"/>
        </w:rPr>
        <w:t xml:space="preserve"> collecting</w:t>
      </w:r>
      <w:r w:rsidRPr="000F2906">
        <w:rPr>
          <w:rFonts w:ascii="Times New Roman" w:eastAsia="Times New Roman" w:hAnsi="Times New Roman" w:cs="Times New Roman"/>
        </w:rPr>
        <w:t xml:space="preserve"> </w:t>
      </w:r>
      <w:r w:rsidR="001D59A9">
        <w:rPr>
          <w:rFonts w:ascii="Times New Roman" w:eastAsia="Times New Roman" w:hAnsi="Times New Roman" w:cs="Times New Roman"/>
        </w:rPr>
        <w:t>data for</w:t>
      </w:r>
      <w:r w:rsidRPr="000F2906">
        <w:rPr>
          <w:rFonts w:ascii="Times New Roman" w:eastAsia="Times New Roman" w:hAnsi="Times New Roman" w:cs="Times New Roman"/>
        </w:rPr>
        <w:t xml:space="preserve"> statistical analysis</w:t>
      </w:r>
      <w:r w:rsidRPr="001A4CE1">
        <w:rPr>
          <w:rFonts w:ascii="Times New Roman" w:eastAsia="Times New Roman" w:hAnsi="Times New Roman" w:cs="Times New Roman"/>
        </w:rPr>
        <w:t>, we must obtain the following cat</w:t>
      </w:r>
      <w:r w:rsidRPr="001A6B46">
        <w:rPr>
          <w:rFonts w:ascii="Times New Roman" w:eastAsia="Times New Roman" w:hAnsi="Times New Roman" w:cs="Times New Roman"/>
        </w:rPr>
        <w:t xml:space="preserve">egories of your personal data: the name of the service unit, identity card number, name, title, telephone/extension, mobile phone, e-mail, contact address (company) or other personal information that can directly or indirectly identify you. </w:t>
      </w:r>
    </w:p>
    <w:p w14:paraId="4313208B" w14:textId="2B4F297C" w:rsidR="007C72EF" w:rsidRPr="001A6B46" w:rsidRDefault="1C6B8580" w:rsidP="1C6B8580">
      <w:pPr>
        <w:pStyle w:val="a3"/>
        <w:numPr>
          <w:ilvl w:val="0"/>
          <w:numId w:val="1"/>
        </w:numPr>
        <w:ind w:leftChars="0"/>
        <w:jc w:val="both"/>
        <w:rPr>
          <w:szCs w:val="24"/>
        </w:rPr>
      </w:pPr>
      <w:r w:rsidRPr="001A6B46">
        <w:rPr>
          <w:rFonts w:ascii="Times New Roman" w:eastAsia="Times New Roman" w:hAnsi="Times New Roman" w:cs="Times New Roman"/>
        </w:rPr>
        <w:t xml:space="preserve">Period, region, target and method of use of personal data: Except for involving international business or activities, your personal data will be provided to the agency (institution) and the Association in the territory of the Republic of China within the reasonable scope necessary for the above-mentioned purpose of collection for use until the aforementioned purpose of collection disappears. </w:t>
      </w:r>
    </w:p>
    <w:p w14:paraId="6BA4834D" w14:textId="24F9FDC5" w:rsidR="00370A9F" w:rsidRPr="001A6B46" w:rsidRDefault="1C6B8580" w:rsidP="1C6B8580">
      <w:pPr>
        <w:pStyle w:val="a3"/>
        <w:numPr>
          <w:ilvl w:val="0"/>
          <w:numId w:val="1"/>
        </w:numPr>
        <w:ind w:leftChars="0"/>
        <w:jc w:val="both"/>
        <w:rPr>
          <w:szCs w:val="24"/>
        </w:rPr>
      </w:pPr>
      <w:r w:rsidRPr="001A6B46">
        <w:rPr>
          <w:rFonts w:ascii="Times New Roman" w:eastAsia="Times New Roman" w:hAnsi="Times New Roman" w:cs="Times New Roman"/>
        </w:rPr>
        <w:t xml:space="preserve">Exercise of the rights of the parties: You may request the program execution unit and the </w:t>
      </w:r>
      <w:proofErr w:type="gramStart"/>
      <w:r w:rsidRPr="001A6B46">
        <w:rPr>
          <w:rFonts w:ascii="Times New Roman" w:eastAsia="Times New Roman" w:hAnsi="Times New Roman" w:cs="Times New Roman"/>
        </w:rPr>
        <w:t>Association</w:t>
      </w:r>
      <w:r w:rsidR="00E36132" w:rsidRPr="001A6B46">
        <w:rPr>
          <w:rFonts w:ascii="Times New Roman" w:eastAsia="Times New Roman" w:hAnsi="Times New Roman" w:cs="Times New Roman"/>
        </w:rPr>
        <w:t xml:space="preserve"> </w:t>
      </w:r>
      <w:r w:rsidRPr="001A6B46">
        <w:rPr>
          <w:rFonts w:ascii="Times New Roman" w:eastAsia="Times New Roman" w:hAnsi="Times New Roman" w:cs="Times New Roman"/>
        </w:rPr>
        <w:t xml:space="preserve"> to</w:t>
      </w:r>
      <w:proofErr w:type="gramEnd"/>
      <w:r w:rsidRPr="001A6B46">
        <w:rPr>
          <w:rFonts w:ascii="Times New Roman" w:eastAsia="Times New Roman" w:hAnsi="Times New Roman" w:cs="Times New Roman"/>
        </w:rPr>
        <w:t xml:space="preserve"> inquire or view, make and provide copies, supplement or correct, cease collecting/ processing/using, or delete your personal data according to Article 3 of the Personal Data Protection Act. </w:t>
      </w:r>
    </w:p>
    <w:p w14:paraId="49DAA6A8" w14:textId="375CB0D7" w:rsidR="00775857" w:rsidRPr="007D7B5C" w:rsidRDefault="1C6B8580" w:rsidP="1C6B8580">
      <w:pPr>
        <w:pStyle w:val="a3"/>
        <w:numPr>
          <w:ilvl w:val="0"/>
          <w:numId w:val="1"/>
        </w:numPr>
        <w:ind w:leftChars="0"/>
        <w:jc w:val="both"/>
        <w:rPr>
          <w:szCs w:val="24"/>
        </w:rPr>
      </w:pPr>
      <w:r w:rsidRPr="001A6B46">
        <w:rPr>
          <w:rFonts w:ascii="Times New Roman" w:eastAsia="Times New Roman" w:hAnsi="Times New Roman" w:cs="Times New Roman"/>
        </w:rPr>
        <w:t>Impacts on your rights and interests for not providing the personal data: If</w:t>
      </w:r>
      <w:r w:rsidRPr="00AF2DB2">
        <w:rPr>
          <w:rFonts w:ascii="Times New Roman" w:eastAsia="Times New Roman" w:hAnsi="Times New Roman" w:cs="Times New Roman"/>
        </w:rPr>
        <w:t xml:space="preserve"> you do not provide or fail to provide correct personal data, request to stop collecting/processing/using/deleting personal</w:t>
      </w:r>
      <w:r w:rsidRPr="1C6B8580">
        <w:rPr>
          <w:rFonts w:ascii="Times New Roman" w:eastAsia="Times New Roman" w:hAnsi="Times New Roman" w:cs="Times New Roman"/>
        </w:rPr>
        <w:t xml:space="preserve"> data, or unsubscribe to service information, the agency (institution) and the Association will not be able to provide services related to the purpose of collection. </w:t>
      </w:r>
    </w:p>
    <w:p w14:paraId="672A6659" w14:textId="77777777" w:rsidR="00775857" w:rsidRDefault="00775857" w:rsidP="0858AD7F">
      <w:pPr>
        <w:pStyle w:val="a3"/>
        <w:spacing w:afterLines="50" w:after="180"/>
        <w:ind w:leftChars="0" w:left="482"/>
        <w:rPr>
          <w:rFonts w:ascii="Times New Roman" w:eastAsia="Times New Roman" w:hAnsi="Times New Roman" w:cs="Times New Roman"/>
        </w:rPr>
      </w:pPr>
    </w:p>
    <w:tbl>
      <w:tblPr>
        <w:tblStyle w:val="a9"/>
        <w:tblW w:w="10488" w:type="dxa"/>
        <w:jc w:val="center"/>
        <w:tblLook w:val="04A0" w:firstRow="1" w:lastRow="0" w:firstColumn="1" w:lastColumn="0" w:noHBand="0" w:noVBand="1"/>
      </w:tblPr>
      <w:tblGrid>
        <w:gridCol w:w="2266"/>
        <w:gridCol w:w="3688"/>
        <w:gridCol w:w="1700"/>
        <w:gridCol w:w="2834"/>
      </w:tblGrid>
      <w:tr w:rsidR="005C108A" w14:paraId="1D0A9D2A" w14:textId="77777777" w:rsidTr="1C6B8580">
        <w:trPr>
          <w:trHeight w:val="567"/>
          <w:jc w:val="center"/>
        </w:trPr>
        <w:tc>
          <w:tcPr>
            <w:tcW w:w="2266" w:type="dxa"/>
            <w:shd w:val="clear" w:color="auto" w:fill="F2F2F2" w:themeFill="background1" w:themeFillShade="F2"/>
            <w:vAlign w:val="center"/>
          </w:tcPr>
          <w:p w14:paraId="37C5A4E8" w14:textId="79ED1158" w:rsidR="005C108A" w:rsidRDefault="1C6B8580" w:rsidP="1C6B8580">
            <w:pPr>
              <w:jc w:val="center"/>
              <w:rPr>
                <w:rFonts w:ascii="Times New Roman" w:eastAsia="Times New Roman" w:hAnsi="Times New Roman" w:cs="Times New Roman"/>
              </w:rPr>
            </w:pPr>
            <w:r w:rsidRPr="1C6B8580">
              <w:rPr>
                <w:rFonts w:ascii="Times New Roman" w:eastAsia="Times New Roman" w:hAnsi="Times New Roman" w:cs="Times New Roman"/>
              </w:rPr>
              <w:lastRenderedPageBreak/>
              <w:t>Name of unit</w:t>
            </w:r>
          </w:p>
        </w:tc>
        <w:tc>
          <w:tcPr>
            <w:tcW w:w="3688" w:type="dxa"/>
            <w:vAlign w:val="center"/>
          </w:tcPr>
          <w:p w14:paraId="0A37501D" w14:textId="77777777" w:rsidR="005C108A" w:rsidRDefault="005C108A" w:rsidP="1C6B8580">
            <w:pPr>
              <w:jc w:val="center"/>
              <w:rPr>
                <w:rFonts w:ascii="Times New Roman" w:eastAsia="Times New Roman" w:hAnsi="Times New Roman" w:cs="Times New Roman"/>
              </w:rPr>
            </w:pPr>
          </w:p>
        </w:tc>
        <w:tc>
          <w:tcPr>
            <w:tcW w:w="1700" w:type="dxa"/>
            <w:shd w:val="clear" w:color="auto" w:fill="F2F2F2" w:themeFill="background1" w:themeFillShade="F2"/>
            <w:vAlign w:val="center"/>
          </w:tcPr>
          <w:p w14:paraId="4DD2573B" w14:textId="4CD4A80D" w:rsidR="005C108A" w:rsidRPr="005C108A" w:rsidRDefault="001A6B46" w:rsidP="0858AD7F">
            <w:pPr>
              <w:jc w:val="center"/>
              <w:rPr>
                <w:rFonts w:ascii="Times New Roman" w:eastAsia="Times New Roman" w:hAnsi="Times New Roman" w:cs="Times New Roman"/>
              </w:rPr>
            </w:pPr>
            <w:r>
              <w:rPr>
                <w:rFonts w:ascii="Times New Roman" w:eastAsia="Times New Roman" w:hAnsi="Times New Roman" w:cs="Times New Roman"/>
              </w:rPr>
              <w:t xml:space="preserve">National </w:t>
            </w:r>
            <w:r w:rsidR="1C6B8580" w:rsidRPr="1C6B8580">
              <w:rPr>
                <w:rFonts w:ascii="Times New Roman" w:eastAsia="Times New Roman" w:hAnsi="Times New Roman" w:cs="Times New Roman"/>
              </w:rPr>
              <w:t>ID card number</w:t>
            </w:r>
          </w:p>
        </w:tc>
        <w:tc>
          <w:tcPr>
            <w:tcW w:w="2834" w:type="dxa"/>
            <w:vAlign w:val="center"/>
          </w:tcPr>
          <w:p w14:paraId="5DAB6C7B" w14:textId="77777777" w:rsidR="005C108A" w:rsidRDefault="005C108A" w:rsidP="0858AD7F">
            <w:pPr>
              <w:jc w:val="both"/>
              <w:rPr>
                <w:rFonts w:ascii="Times New Roman" w:eastAsia="Times New Roman" w:hAnsi="Times New Roman" w:cs="Times New Roman"/>
              </w:rPr>
            </w:pPr>
          </w:p>
        </w:tc>
      </w:tr>
      <w:tr w:rsidR="007D7B5C" w14:paraId="43EDECB9" w14:textId="77777777" w:rsidTr="1C6B8580">
        <w:trPr>
          <w:trHeight w:val="567"/>
          <w:jc w:val="center"/>
        </w:trPr>
        <w:tc>
          <w:tcPr>
            <w:tcW w:w="2266" w:type="dxa"/>
            <w:shd w:val="clear" w:color="auto" w:fill="F2F2F2" w:themeFill="background1" w:themeFillShade="F2"/>
            <w:vAlign w:val="center"/>
          </w:tcPr>
          <w:p w14:paraId="612F0625" w14:textId="7CFA7EAD" w:rsidR="007D7B5C" w:rsidRDefault="1C6B8580" w:rsidP="1C6B8580">
            <w:pPr>
              <w:jc w:val="center"/>
              <w:rPr>
                <w:rFonts w:ascii="Times New Roman" w:eastAsia="Times New Roman" w:hAnsi="Times New Roman" w:cs="Times New Roman"/>
              </w:rPr>
            </w:pPr>
            <w:r w:rsidRPr="1C6B8580">
              <w:rPr>
                <w:rFonts w:ascii="Times New Roman" w:eastAsia="Times New Roman" w:hAnsi="Times New Roman" w:cs="Times New Roman"/>
              </w:rPr>
              <w:t>Name</w:t>
            </w:r>
          </w:p>
        </w:tc>
        <w:tc>
          <w:tcPr>
            <w:tcW w:w="3688" w:type="dxa"/>
            <w:vAlign w:val="center"/>
          </w:tcPr>
          <w:p w14:paraId="02EB378F" w14:textId="77777777" w:rsidR="007D7B5C" w:rsidRDefault="007D7B5C" w:rsidP="0858AD7F">
            <w:pPr>
              <w:jc w:val="center"/>
              <w:rPr>
                <w:rFonts w:ascii="Times New Roman" w:eastAsia="Times New Roman" w:hAnsi="Times New Roman" w:cs="Times New Roman"/>
              </w:rPr>
            </w:pPr>
          </w:p>
        </w:tc>
        <w:tc>
          <w:tcPr>
            <w:tcW w:w="1700" w:type="dxa"/>
            <w:shd w:val="clear" w:color="auto" w:fill="F2F2F2" w:themeFill="background1" w:themeFillShade="F2"/>
            <w:vAlign w:val="center"/>
          </w:tcPr>
          <w:p w14:paraId="1F4A0016" w14:textId="1EB0B943" w:rsidR="007D7B5C" w:rsidRDefault="1C6B8580" w:rsidP="0858AD7F">
            <w:pPr>
              <w:jc w:val="center"/>
              <w:rPr>
                <w:rFonts w:ascii="Times New Roman" w:eastAsia="Times New Roman" w:hAnsi="Times New Roman" w:cs="Times New Roman"/>
              </w:rPr>
            </w:pPr>
            <w:r w:rsidRPr="1C6B8580">
              <w:rPr>
                <w:rFonts w:ascii="Times New Roman" w:eastAsia="Times New Roman" w:hAnsi="Times New Roman" w:cs="Times New Roman"/>
              </w:rPr>
              <w:t>Title</w:t>
            </w:r>
          </w:p>
        </w:tc>
        <w:tc>
          <w:tcPr>
            <w:tcW w:w="2834" w:type="dxa"/>
            <w:vAlign w:val="center"/>
          </w:tcPr>
          <w:p w14:paraId="6A05A809" w14:textId="77777777" w:rsidR="007D7B5C" w:rsidRDefault="007D7B5C" w:rsidP="0858AD7F">
            <w:pPr>
              <w:jc w:val="both"/>
              <w:rPr>
                <w:rFonts w:ascii="Times New Roman" w:eastAsia="Times New Roman" w:hAnsi="Times New Roman" w:cs="Times New Roman"/>
              </w:rPr>
            </w:pPr>
          </w:p>
        </w:tc>
      </w:tr>
      <w:tr w:rsidR="007D7B5C" w14:paraId="12C6DD3C" w14:textId="77777777" w:rsidTr="1C6B8580">
        <w:trPr>
          <w:trHeight w:val="567"/>
          <w:jc w:val="center"/>
        </w:trPr>
        <w:tc>
          <w:tcPr>
            <w:tcW w:w="2266" w:type="dxa"/>
            <w:shd w:val="clear" w:color="auto" w:fill="F2F2F2" w:themeFill="background1" w:themeFillShade="F2"/>
            <w:vAlign w:val="center"/>
          </w:tcPr>
          <w:p w14:paraId="249CD2EF" w14:textId="06677318" w:rsidR="007D7B5C" w:rsidRDefault="1C6B8580" w:rsidP="1C6B8580">
            <w:pPr>
              <w:jc w:val="center"/>
              <w:rPr>
                <w:rFonts w:ascii="Times New Roman" w:eastAsia="Times New Roman" w:hAnsi="Times New Roman" w:cs="Times New Roman"/>
              </w:rPr>
            </w:pPr>
            <w:r w:rsidRPr="1C6B8580">
              <w:rPr>
                <w:rFonts w:ascii="Times New Roman" w:eastAsia="Times New Roman" w:hAnsi="Times New Roman" w:cs="Times New Roman"/>
              </w:rPr>
              <w:t>Telephone/extension</w:t>
            </w:r>
          </w:p>
        </w:tc>
        <w:tc>
          <w:tcPr>
            <w:tcW w:w="3688" w:type="dxa"/>
            <w:vAlign w:val="center"/>
          </w:tcPr>
          <w:p w14:paraId="5A39BBE3" w14:textId="77777777" w:rsidR="007D7B5C" w:rsidRDefault="007D7B5C" w:rsidP="0858AD7F">
            <w:pPr>
              <w:jc w:val="center"/>
              <w:rPr>
                <w:rFonts w:ascii="Times New Roman" w:eastAsia="Times New Roman" w:hAnsi="Times New Roman" w:cs="Times New Roman"/>
              </w:rPr>
            </w:pPr>
          </w:p>
        </w:tc>
        <w:tc>
          <w:tcPr>
            <w:tcW w:w="1700" w:type="dxa"/>
            <w:shd w:val="clear" w:color="auto" w:fill="F2F2F2" w:themeFill="background1" w:themeFillShade="F2"/>
            <w:vAlign w:val="center"/>
          </w:tcPr>
          <w:p w14:paraId="6E21B578" w14:textId="1AC47814" w:rsidR="007D7B5C" w:rsidRDefault="1C6B8580" w:rsidP="0858AD7F">
            <w:pPr>
              <w:jc w:val="center"/>
              <w:rPr>
                <w:rFonts w:ascii="Times New Roman" w:eastAsia="Times New Roman" w:hAnsi="Times New Roman" w:cs="Times New Roman"/>
              </w:rPr>
            </w:pPr>
            <w:r w:rsidRPr="1C6B8580">
              <w:rPr>
                <w:rFonts w:ascii="Times New Roman" w:eastAsia="Times New Roman" w:hAnsi="Times New Roman" w:cs="Times New Roman"/>
              </w:rPr>
              <w:t>Mobile</w:t>
            </w:r>
          </w:p>
        </w:tc>
        <w:tc>
          <w:tcPr>
            <w:tcW w:w="2834" w:type="dxa"/>
            <w:vAlign w:val="center"/>
          </w:tcPr>
          <w:p w14:paraId="41C8F396" w14:textId="77777777" w:rsidR="007D7B5C" w:rsidRDefault="007D7B5C" w:rsidP="0858AD7F">
            <w:pPr>
              <w:jc w:val="both"/>
              <w:rPr>
                <w:rFonts w:ascii="Times New Roman" w:eastAsia="Times New Roman" w:hAnsi="Times New Roman" w:cs="Times New Roman"/>
              </w:rPr>
            </w:pPr>
          </w:p>
        </w:tc>
      </w:tr>
      <w:tr w:rsidR="007D7B5C" w14:paraId="4690D7F0" w14:textId="77777777" w:rsidTr="1C6B8580">
        <w:trPr>
          <w:trHeight w:val="567"/>
          <w:jc w:val="center"/>
        </w:trPr>
        <w:tc>
          <w:tcPr>
            <w:tcW w:w="2266" w:type="dxa"/>
            <w:shd w:val="clear" w:color="auto" w:fill="F2F2F2" w:themeFill="background1" w:themeFillShade="F2"/>
            <w:vAlign w:val="center"/>
          </w:tcPr>
          <w:p w14:paraId="493D68DA" w14:textId="08A2CBD8" w:rsidR="007D7B5C" w:rsidRDefault="1C6B8580" w:rsidP="1C6B8580">
            <w:pPr>
              <w:jc w:val="center"/>
              <w:rPr>
                <w:rFonts w:ascii="Times New Roman" w:eastAsia="Times New Roman" w:hAnsi="Times New Roman" w:cs="Times New Roman"/>
              </w:rPr>
            </w:pPr>
            <w:r w:rsidRPr="1C6B8580">
              <w:rPr>
                <w:rFonts w:ascii="Times New Roman" w:eastAsia="Times New Roman" w:hAnsi="Times New Roman" w:cs="Times New Roman"/>
              </w:rPr>
              <w:t>Contact address (company)</w:t>
            </w:r>
          </w:p>
        </w:tc>
        <w:tc>
          <w:tcPr>
            <w:tcW w:w="3688" w:type="dxa"/>
            <w:vAlign w:val="center"/>
          </w:tcPr>
          <w:p w14:paraId="72A3D3EC" w14:textId="77777777" w:rsidR="007D7B5C" w:rsidRDefault="007D7B5C" w:rsidP="0858AD7F">
            <w:pPr>
              <w:jc w:val="center"/>
              <w:rPr>
                <w:rFonts w:ascii="Times New Roman" w:eastAsia="Times New Roman" w:hAnsi="Times New Roman" w:cs="Times New Roman"/>
              </w:rPr>
            </w:pPr>
          </w:p>
        </w:tc>
        <w:tc>
          <w:tcPr>
            <w:tcW w:w="1700" w:type="dxa"/>
            <w:shd w:val="clear" w:color="auto" w:fill="F2F2F2" w:themeFill="background1" w:themeFillShade="F2"/>
            <w:vAlign w:val="center"/>
          </w:tcPr>
          <w:p w14:paraId="5A67876E" w14:textId="77777777" w:rsidR="007D7B5C" w:rsidRDefault="0858AD7F" w:rsidP="0858AD7F">
            <w:pPr>
              <w:jc w:val="center"/>
              <w:rPr>
                <w:rFonts w:ascii="Times New Roman" w:eastAsia="Times New Roman" w:hAnsi="Times New Roman" w:cs="Times New Roman"/>
              </w:rPr>
            </w:pPr>
            <w:r w:rsidRPr="0858AD7F">
              <w:rPr>
                <w:rFonts w:ascii="Times New Roman" w:eastAsia="Times New Roman" w:hAnsi="Times New Roman" w:cs="Times New Roman"/>
              </w:rPr>
              <w:t>E-mail</w:t>
            </w:r>
          </w:p>
        </w:tc>
        <w:tc>
          <w:tcPr>
            <w:tcW w:w="2834" w:type="dxa"/>
            <w:vAlign w:val="center"/>
          </w:tcPr>
          <w:p w14:paraId="0D0B940D" w14:textId="77777777" w:rsidR="007D7B5C" w:rsidRDefault="007D7B5C" w:rsidP="0858AD7F">
            <w:pPr>
              <w:jc w:val="both"/>
              <w:rPr>
                <w:rFonts w:ascii="Times New Roman" w:eastAsia="Times New Roman" w:hAnsi="Times New Roman" w:cs="Times New Roman"/>
              </w:rPr>
            </w:pPr>
          </w:p>
        </w:tc>
      </w:tr>
    </w:tbl>
    <w:p w14:paraId="6C751A6A" w14:textId="0AB60F22" w:rsidR="1C6B8580" w:rsidRDefault="1C6B8580" w:rsidP="1C6B8580">
      <w:pPr>
        <w:spacing w:beforeLines="50" w:before="180" w:line="312" w:lineRule="auto"/>
        <w:rPr>
          <w:rFonts w:ascii="Times New Roman" w:eastAsia="Times New Roman" w:hAnsi="Times New Roman" w:cs="Times New Roman"/>
          <w:szCs w:val="24"/>
        </w:rPr>
      </w:pPr>
    </w:p>
    <w:p w14:paraId="0BEFDAAF" w14:textId="4CEAF14F" w:rsidR="00503328" w:rsidRPr="0072033F" w:rsidRDefault="1C6B8580" w:rsidP="0858AD7F">
      <w:pPr>
        <w:adjustRightInd w:val="0"/>
        <w:snapToGrid w:val="0"/>
        <w:spacing w:beforeLines="50" w:before="180" w:line="312" w:lineRule="auto"/>
        <w:rPr>
          <w:rFonts w:ascii="Times New Roman" w:eastAsia="Times New Roman" w:hAnsi="Times New Roman" w:cs="Times New Roman"/>
        </w:rPr>
      </w:pPr>
      <w:r w:rsidRPr="1C6B8580">
        <w:rPr>
          <w:rFonts w:ascii="Times New Roman" w:eastAsia="Times New Roman" w:hAnsi="Times New Roman" w:cs="Times New Roman"/>
          <w:szCs w:val="24"/>
        </w:rPr>
        <w:t xml:space="preserve">Consent to provide my personal data </w:t>
      </w:r>
    </w:p>
    <w:p w14:paraId="0ECD4C47" w14:textId="73C44B01" w:rsidR="00B64DE2" w:rsidRPr="00500472" w:rsidRDefault="1C6B8580" w:rsidP="1C6B8580">
      <w:pPr>
        <w:pStyle w:val="a3"/>
        <w:numPr>
          <w:ilvl w:val="0"/>
          <w:numId w:val="3"/>
        </w:numPr>
        <w:ind w:leftChars="0"/>
        <w:jc w:val="both"/>
        <w:rPr>
          <w:rFonts w:ascii="Times New Roman" w:eastAsia="Times New Roman" w:hAnsi="Times New Roman" w:cs="Times New Roman"/>
          <w:szCs w:val="24"/>
        </w:rPr>
      </w:pPr>
      <w:r w:rsidRPr="1C6B8580">
        <w:rPr>
          <w:rFonts w:ascii="Times New Roman" w:eastAsia="Times New Roman" w:hAnsi="Times New Roman" w:cs="Times New Roman"/>
        </w:rPr>
        <w:t>I have indeed read and understood that the above notice is in compliance with the requirements of the Personal Data Protection Act and related regulations, checked the “I agree” to authorize the SMEA of the Ministry of Economic Affairs to collect, process and use my personal data within the necessary and reasonable scope of the listed purposes, and provided this Letter of Consent to the SMEA of the Ministry of Economic Affairs for use of retention and future verification.</w:t>
      </w:r>
    </w:p>
    <w:p w14:paraId="07D98C1D" w14:textId="770DD477" w:rsidR="00B64DE2" w:rsidRPr="00500472" w:rsidRDefault="1C6B8580" w:rsidP="1C6B8580">
      <w:pPr>
        <w:ind w:left="480"/>
        <w:rPr>
          <w:rFonts w:ascii="Times New Roman" w:eastAsia="Times New Roman" w:hAnsi="Times New Roman" w:cs="Times New Roman"/>
        </w:rPr>
      </w:pPr>
      <w:r w:rsidRPr="1C6B8580">
        <w:rPr>
          <w:rFonts w:ascii="Times New Roman" w:eastAsia="Times New Roman" w:hAnsi="Times New Roman" w:cs="Times New Roman"/>
        </w:rPr>
        <w:t xml:space="preserve">□ I agree □ I disagree </w:t>
      </w:r>
    </w:p>
    <w:p w14:paraId="3384CF6B" w14:textId="58B45802" w:rsidR="1C6B8580" w:rsidRDefault="1C6B8580" w:rsidP="1C6B8580">
      <w:pPr>
        <w:pStyle w:val="a3"/>
        <w:numPr>
          <w:ilvl w:val="0"/>
          <w:numId w:val="3"/>
        </w:numPr>
        <w:ind w:leftChars="0"/>
        <w:jc w:val="both"/>
        <w:rPr>
          <w:rFonts w:ascii="Times New Roman" w:eastAsia="Times New Roman" w:hAnsi="Times New Roman" w:cs="Times New Roman"/>
          <w:szCs w:val="24"/>
        </w:rPr>
      </w:pPr>
      <w:r w:rsidRPr="1C6B8580">
        <w:rPr>
          <w:rFonts w:ascii="Times New Roman" w:eastAsia="Times New Roman" w:hAnsi="Times New Roman" w:cs="Times New Roman"/>
        </w:rPr>
        <w:t>I have indeed read and understood that the above notice is in compliance with the requirements of the Personal Data Protection Act and related regulations, checked the “I agree” to authorize the Taipei Computer Association to collect, process and use my personal data within the necessary and reasonable scope of the listed purposes, and provided this Letter of Consent to the Taipei Computer Association for use of retention and future verification.</w:t>
      </w:r>
    </w:p>
    <w:p w14:paraId="4470BB6B" w14:textId="50140DD4" w:rsidR="00500472" w:rsidRPr="00500472" w:rsidRDefault="1C6B8580" w:rsidP="1C6B8580">
      <w:pPr>
        <w:ind w:left="480"/>
        <w:rPr>
          <w:rFonts w:ascii="Times New Roman" w:eastAsia="Times New Roman" w:hAnsi="Times New Roman" w:cs="Times New Roman"/>
        </w:rPr>
      </w:pPr>
      <w:r w:rsidRPr="1C6B8580">
        <w:rPr>
          <w:rFonts w:ascii="Times New Roman" w:eastAsia="Times New Roman" w:hAnsi="Times New Roman" w:cs="Times New Roman"/>
        </w:rPr>
        <w:t xml:space="preserve">□ I agree □ I disagree </w:t>
      </w:r>
    </w:p>
    <w:p w14:paraId="10F28C31" w14:textId="3E27DD56" w:rsidR="1C6B8580" w:rsidRDefault="1C6B8580" w:rsidP="1C6B8580">
      <w:pPr>
        <w:ind w:left="480"/>
        <w:rPr>
          <w:rFonts w:ascii="Times New Roman" w:eastAsia="Times New Roman" w:hAnsi="Times New Roman" w:cs="Times New Roman"/>
        </w:rPr>
      </w:pPr>
    </w:p>
    <w:p w14:paraId="5E2BC07A" w14:textId="76736714" w:rsidR="1C6B8580" w:rsidRDefault="1C6B8580" w:rsidP="1C6B8580">
      <w:pPr>
        <w:ind w:left="480"/>
        <w:rPr>
          <w:rFonts w:ascii="Times New Roman" w:eastAsia="Times New Roman" w:hAnsi="Times New Roman" w:cs="Times New Roman"/>
        </w:rPr>
      </w:pPr>
    </w:p>
    <w:p w14:paraId="2243CF49" w14:textId="3C591D49" w:rsidR="1C6B8580" w:rsidRDefault="1C6B8580" w:rsidP="1C6B8580">
      <w:pPr>
        <w:pStyle w:val="a3"/>
        <w:rPr>
          <w:rFonts w:ascii="Times New Roman" w:eastAsia="Times New Roman" w:hAnsi="Times New Roman" w:cs="Times New Roman"/>
        </w:rPr>
      </w:pPr>
      <w:r w:rsidRPr="1C6B8580">
        <w:rPr>
          <w:rFonts w:ascii="Times New Roman" w:eastAsia="Times New Roman" w:hAnsi="Times New Roman" w:cs="Times New Roman"/>
        </w:rPr>
        <w:t xml:space="preserve">Signed by: ___________________________ </w:t>
      </w:r>
    </w:p>
    <w:p w14:paraId="2116BF4C" w14:textId="71727355" w:rsidR="1C6B8580" w:rsidRDefault="1C6B8580" w:rsidP="1C6B8580">
      <w:pPr>
        <w:pStyle w:val="a3"/>
        <w:rPr>
          <w:rFonts w:ascii="Times New Roman" w:eastAsia="Times New Roman" w:hAnsi="Times New Roman" w:cs="Times New Roman"/>
        </w:rPr>
      </w:pPr>
      <w:r w:rsidRPr="1C6B8580">
        <w:rPr>
          <w:rFonts w:ascii="Times New Roman" w:eastAsia="Times New Roman" w:hAnsi="Times New Roman" w:cs="Times New Roman"/>
        </w:rPr>
        <w:t xml:space="preserve">Date: </w:t>
      </w:r>
      <w:r w:rsidRPr="1C6B8580">
        <w:rPr>
          <w:rFonts w:ascii="Times New Roman" w:eastAsia="Times New Roman" w:hAnsi="Times New Roman" w:cs="Times New Roman"/>
          <w:u w:val="single"/>
        </w:rPr>
        <w:t xml:space="preserve">    </w:t>
      </w:r>
      <w:proofErr w:type="gramStart"/>
      <w:r w:rsidRPr="1C6B8580">
        <w:rPr>
          <w:rFonts w:ascii="Times New Roman" w:eastAsia="Times New Roman" w:hAnsi="Times New Roman" w:cs="Times New Roman"/>
          <w:u w:val="single"/>
        </w:rPr>
        <w:t xml:space="preserve">  </w:t>
      </w:r>
      <w:r w:rsidRPr="1C6B8580">
        <w:rPr>
          <w:rFonts w:ascii="Times New Roman" w:eastAsia="Times New Roman" w:hAnsi="Times New Roman" w:cs="Times New Roman"/>
        </w:rPr>
        <w:t xml:space="preserve"> (</w:t>
      </w:r>
      <w:proofErr w:type="gramEnd"/>
      <w:r w:rsidRPr="1C6B8580">
        <w:rPr>
          <w:rFonts w:ascii="Times New Roman" w:eastAsia="Times New Roman" w:hAnsi="Times New Roman" w:cs="Times New Roman"/>
        </w:rPr>
        <w:t>Month)</w:t>
      </w:r>
      <w:r w:rsidRPr="1C6B8580">
        <w:rPr>
          <w:rFonts w:ascii="Times New Roman" w:eastAsia="Times New Roman" w:hAnsi="Times New Roman" w:cs="Times New Roman"/>
          <w:u w:val="single"/>
        </w:rPr>
        <w:t xml:space="preserve">      </w:t>
      </w:r>
      <w:r w:rsidRPr="1C6B8580">
        <w:rPr>
          <w:rFonts w:ascii="Times New Roman" w:eastAsia="Times New Roman" w:hAnsi="Times New Roman" w:cs="Times New Roman"/>
        </w:rPr>
        <w:t xml:space="preserve">(Day) </w:t>
      </w:r>
      <w:r w:rsidRPr="1C6B8580">
        <w:rPr>
          <w:rFonts w:ascii="Times New Roman" w:eastAsia="Times New Roman" w:hAnsi="Times New Roman" w:cs="Times New Roman"/>
          <w:u w:val="single"/>
        </w:rPr>
        <w:t xml:space="preserve">         </w:t>
      </w:r>
      <w:r w:rsidRPr="1C6B8580">
        <w:rPr>
          <w:rFonts w:ascii="Times New Roman" w:eastAsia="Times New Roman" w:hAnsi="Times New Roman" w:cs="Times New Roman"/>
        </w:rPr>
        <w:t>(Year)</w:t>
      </w:r>
    </w:p>
    <w:p w14:paraId="4BA430B3" w14:textId="29A3FAF2" w:rsidR="00F31EE8" w:rsidRPr="00701E15" w:rsidRDefault="1C6B8580" w:rsidP="0858AD7F">
      <w:pPr>
        <w:pStyle w:val="a3"/>
        <w:rPr>
          <w:rFonts w:ascii="Times New Roman" w:eastAsia="Times New Roman" w:hAnsi="Times New Roman" w:cs="Times New Roman"/>
        </w:rPr>
      </w:pPr>
      <w:r w:rsidRPr="1C6B8580">
        <w:rPr>
          <w:rFonts w:ascii="Times New Roman" w:eastAsia="Times New Roman" w:hAnsi="Times New Roman" w:cs="Times New Roman"/>
        </w:rPr>
        <w:t xml:space="preserve">              </w:t>
      </w:r>
    </w:p>
    <w:sectPr w:rsidR="00F31EE8" w:rsidRPr="00701E15" w:rsidSect="007D7B5C">
      <w:headerReference w:type="default" r:id="rId8"/>
      <w:pgSz w:w="11906" w:h="16838"/>
      <w:pgMar w:top="567" w:right="851" w:bottom="567" w:left="851" w:header="850"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66D1" w14:textId="77777777" w:rsidR="00F570CB" w:rsidRDefault="00F570CB" w:rsidP="003C704E">
      <w:r>
        <w:separator/>
      </w:r>
    </w:p>
  </w:endnote>
  <w:endnote w:type="continuationSeparator" w:id="0">
    <w:p w14:paraId="743C2B7E" w14:textId="77777777" w:rsidR="00F570CB" w:rsidRDefault="00F570CB" w:rsidP="003C7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C3DDB" w14:textId="77777777" w:rsidR="00F570CB" w:rsidRDefault="00F570CB" w:rsidP="003C704E">
      <w:r>
        <w:separator/>
      </w:r>
    </w:p>
  </w:footnote>
  <w:footnote w:type="continuationSeparator" w:id="0">
    <w:p w14:paraId="3AAD9A42" w14:textId="77777777" w:rsidR="00F570CB" w:rsidRDefault="00F570CB" w:rsidP="003C7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C5657" w14:textId="77777777" w:rsidR="003C704E" w:rsidRDefault="009D5C3E">
    <w:pPr>
      <w:pStyle w:val="a4"/>
    </w:pPr>
    <w:r>
      <w:rPr>
        <w:rFonts w:ascii="新細明體" w:eastAsia="新細明體" w:hAnsi="新細明體" w:cs="新細明體"/>
        <w:noProof/>
        <w:kern w:val="0"/>
        <w:sz w:val="24"/>
        <w:szCs w:val="24"/>
      </w:rPr>
      <mc:AlternateContent>
        <mc:Choice Requires="wpg">
          <w:drawing>
            <wp:anchor distT="0" distB="0" distL="114300" distR="114300" simplePos="0" relativeHeight="251659264" behindDoc="0" locked="0" layoutInCell="1" allowOverlap="1" wp14:anchorId="22C4071F" wp14:editId="07777777">
              <wp:simplePos x="0" y="0"/>
              <wp:positionH relativeFrom="column">
                <wp:posOffset>62865</wp:posOffset>
              </wp:positionH>
              <wp:positionV relativeFrom="paragraph">
                <wp:posOffset>-405765</wp:posOffset>
              </wp:positionV>
              <wp:extent cx="6400800" cy="491490"/>
              <wp:effectExtent l="0" t="3810" r="32385" b="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491490"/>
                        <a:chOff x="774" y="284"/>
                        <a:chExt cx="10080" cy="774"/>
                      </a:xfrm>
                    </wpg:grpSpPr>
                    <wps:wsp>
                      <wps:cNvPr id="2" name="Line 7"/>
                      <wps:cNvCnPr/>
                      <wps:spPr bwMode="auto">
                        <a:xfrm>
                          <a:off x="1134" y="774"/>
                          <a:ext cx="9720" cy="0"/>
                        </a:xfrm>
                        <a:prstGeom prst="line">
                          <a:avLst/>
                        </a:prstGeom>
                        <a:noFill/>
                        <a:ln w="53975" cmpd="thinThick">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74" y="414"/>
                          <a:ext cx="1260" cy="644"/>
                        </a:xfrm>
                        <a:prstGeom prst="rect">
                          <a:avLst/>
                        </a:prstGeom>
                        <a:noFill/>
                        <a:extLst>
                          <a:ext uri="{909E8E84-426E-40DD-AFC4-6F175D3DCCD1}">
                            <a14:hiddenFill xmlns:a14="http://schemas.microsoft.com/office/drawing/2010/main">
                              <a:solidFill>
                                <a:srgbClr val="BBE0E3"/>
                              </a:solidFill>
                            </a14:hiddenFill>
                          </a:ext>
                        </a:extLst>
                      </pic:spPr>
                    </pic:pic>
                    <wps:wsp>
                      <wps:cNvPr id="4" name="Text Box 9"/>
                      <wps:cNvSpPr txBox="1">
                        <a:spLocks noChangeArrowheads="1"/>
                      </wps:cNvSpPr>
                      <wps:spPr bwMode="auto">
                        <a:xfrm>
                          <a:off x="2034" y="284"/>
                          <a:ext cx="2955" cy="43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A8E60" w14:textId="77777777" w:rsidR="003C704E" w:rsidRPr="003C704E" w:rsidRDefault="003C704E" w:rsidP="003C704E">
                            <w:pPr>
                              <w:autoSpaceDE w:val="0"/>
                              <w:autoSpaceDN w:val="0"/>
                              <w:adjustRightInd w:val="0"/>
                              <w:rPr>
                                <w:rFonts w:ascii="標楷體" w:eastAsia="標楷體" w:hAnsi="標楷體" w:cs="微軟正黑體"/>
                                <w:color w:val="000000"/>
                                <w:sz w:val="22"/>
                                <w:lang w:val="zh-TW"/>
                              </w:rPr>
                            </w:pPr>
                            <w:r w:rsidRPr="003C704E">
                              <w:rPr>
                                <w:rFonts w:ascii="標楷體" w:eastAsia="標楷體" w:hAnsi="標楷體" w:cs="微軟正黑體" w:hint="eastAsia"/>
                                <w:color w:val="000000"/>
                                <w:sz w:val="22"/>
                                <w:lang w:val="zh-TW"/>
                              </w:rPr>
                              <w:t>台北市電腦商業同業公會</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2C4071F" id="Group 6" o:spid="_x0000_s1026" style="position:absolute;margin-left:4.95pt;margin-top:-31.95pt;width:7in;height:38.7pt;z-index:251659264" coordorigin="774,284" coordsize="10080,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">
              <v:line id="Line 7" o:spid="_x0000_s1027" style="position:absolute;visibility:visible;mso-wrap-style:square" from="1134,774" to="10854,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" strokeweight="4.25pt">
                <v:stroke linestyle="thinThick"/>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774;top:414;width:1260;height: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" fillcolor="#bbe0e3">
                <v:imagedata r:id="rId2" o:title=""/>
              </v:shape>
              <v:shapetype id="_x0000_t202" coordsize="21600,21600" o:spt="202" path="m,l,21600r21600,l21600,xe">
                <v:stroke joinstyle="miter"/>
                <v:path gradientshapeok="t" o:connecttype="rect"/>
              </v:shapetype>
              <v:shape id="Text Box 9" o:spid="_x0000_s1029" type="#_x0000_t202" style="position:absolute;left:2034;top:284;width:2955;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" filled="f" fillcolor="#bbe0e3" stroked="f">
                <v:textbox style="mso-fit-shape-to-text:t">
                  <w:txbxContent>
                    <w:p w14:paraId="26AA8E60" w14:textId="77777777" w:rsidR="003C704E" w:rsidRPr="003C704E" w:rsidRDefault="003C704E" w:rsidP="003C704E">
                      <w:pPr>
                        <w:autoSpaceDE w:val="0"/>
                        <w:autoSpaceDN w:val="0"/>
                        <w:adjustRightInd w:val="0"/>
                        <w:rPr>
                          <w:rFonts w:ascii="標楷體" w:eastAsia="標楷體" w:hAnsi="標楷體" w:cs="微軟正黑體"/>
                          <w:color w:val="000000"/>
                          <w:sz w:val="22"/>
                          <w:lang w:val="zh-TW"/>
                        </w:rPr>
                      </w:pPr>
                      <w:r w:rsidRPr="003C704E">
                        <w:rPr>
                          <w:rFonts w:ascii="標楷體" w:eastAsia="標楷體" w:hAnsi="標楷體" w:cs="微軟正黑體" w:hint="eastAsia"/>
                          <w:color w:val="000000"/>
                          <w:sz w:val="22"/>
                          <w:lang w:val="zh-TW"/>
                        </w:rPr>
                        <w:t>台北市電腦商業同業公會</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5665A"/>
    <w:multiLevelType w:val="hybridMultilevel"/>
    <w:tmpl w:val="959043BA"/>
    <w:lvl w:ilvl="0" w:tplc="04090015">
      <w:start w:val="1"/>
      <w:numFmt w:val="taiwaneseCountingThousand"/>
      <w:lvlText w:val="%1、"/>
      <w:lvlJc w:val="left"/>
      <w:pPr>
        <w:ind w:left="945" w:hanging="480"/>
      </w:pPr>
    </w:lvl>
    <w:lvl w:ilvl="1" w:tplc="04090019" w:tentative="1">
      <w:start w:val="1"/>
      <w:numFmt w:val="ideographTraditional"/>
      <w:lvlText w:val="%2、"/>
      <w:lvlJc w:val="left"/>
      <w:pPr>
        <w:ind w:left="1425" w:hanging="480"/>
      </w:pPr>
    </w:lvl>
    <w:lvl w:ilvl="2" w:tplc="0409001B" w:tentative="1">
      <w:start w:val="1"/>
      <w:numFmt w:val="lowerRoman"/>
      <w:lvlText w:val="%3."/>
      <w:lvlJc w:val="right"/>
      <w:pPr>
        <w:ind w:left="1905" w:hanging="480"/>
      </w:pPr>
    </w:lvl>
    <w:lvl w:ilvl="3" w:tplc="0409000F" w:tentative="1">
      <w:start w:val="1"/>
      <w:numFmt w:val="decimal"/>
      <w:lvlText w:val="%4."/>
      <w:lvlJc w:val="left"/>
      <w:pPr>
        <w:ind w:left="2385" w:hanging="480"/>
      </w:pPr>
    </w:lvl>
    <w:lvl w:ilvl="4" w:tplc="04090019" w:tentative="1">
      <w:start w:val="1"/>
      <w:numFmt w:val="ideographTraditional"/>
      <w:lvlText w:val="%5、"/>
      <w:lvlJc w:val="left"/>
      <w:pPr>
        <w:ind w:left="2865" w:hanging="480"/>
      </w:pPr>
    </w:lvl>
    <w:lvl w:ilvl="5" w:tplc="0409001B" w:tentative="1">
      <w:start w:val="1"/>
      <w:numFmt w:val="lowerRoman"/>
      <w:lvlText w:val="%6."/>
      <w:lvlJc w:val="right"/>
      <w:pPr>
        <w:ind w:left="3345" w:hanging="480"/>
      </w:pPr>
    </w:lvl>
    <w:lvl w:ilvl="6" w:tplc="0409000F" w:tentative="1">
      <w:start w:val="1"/>
      <w:numFmt w:val="decimal"/>
      <w:lvlText w:val="%7."/>
      <w:lvlJc w:val="left"/>
      <w:pPr>
        <w:ind w:left="3825" w:hanging="480"/>
      </w:pPr>
    </w:lvl>
    <w:lvl w:ilvl="7" w:tplc="04090019" w:tentative="1">
      <w:start w:val="1"/>
      <w:numFmt w:val="ideographTraditional"/>
      <w:lvlText w:val="%8、"/>
      <w:lvlJc w:val="left"/>
      <w:pPr>
        <w:ind w:left="4305" w:hanging="480"/>
      </w:pPr>
    </w:lvl>
    <w:lvl w:ilvl="8" w:tplc="0409001B" w:tentative="1">
      <w:start w:val="1"/>
      <w:numFmt w:val="lowerRoman"/>
      <w:lvlText w:val="%9."/>
      <w:lvlJc w:val="right"/>
      <w:pPr>
        <w:ind w:left="4785" w:hanging="480"/>
      </w:pPr>
    </w:lvl>
  </w:abstractNum>
  <w:abstractNum w:abstractNumId="1" w15:restartNumberingAfterBreak="0">
    <w:nsid w:val="27790C69"/>
    <w:multiLevelType w:val="hybridMultilevel"/>
    <w:tmpl w:val="C354172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3A4A7928"/>
    <w:multiLevelType w:val="hybridMultilevel"/>
    <w:tmpl w:val="86DE76C6"/>
    <w:lvl w:ilvl="0" w:tplc="FFFFFFFF">
      <w:start w:val="1"/>
      <w:numFmt w:val="decimal"/>
      <w:lvlText w:val="%1."/>
      <w:lvlJc w:val="left"/>
      <w:pPr>
        <w:ind w:left="480" w:hanging="480"/>
      </w:pPr>
      <w:rPr>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CA61C09"/>
    <w:multiLevelType w:val="hybridMultilevel"/>
    <w:tmpl w:val="E43464AE"/>
    <w:lvl w:ilvl="0" w:tplc="FFFFFFF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F6861C0"/>
    <w:multiLevelType w:val="hybridMultilevel"/>
    <w:tmpl w:val="C354172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7B793599"/>
    <w:multiLevelType w:val="hybridMultilevel"/>
    <w:tmpl w:val="C354172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tzCzMDIwN7MwMLBU0lEKTi0uzszPAykwqgUAKXvSYCwAAAA="/>
  </w:docVars>
  <w:rsids>
    <w:rsidRoot w:val="003F71AD"/>
    <w:rsid w:val="00000740"/>
    <w:rsid w:val="00003C3E"/>
    <w:rsid w:val="00006D27"/>
    <w:rsid w:val="00006E2C"/>
    <w:rsid w:val="00011191"/>
    <w:rsid w:val="00011FF1"/>
    <w:rsid w:val="0001265C"/>
    <w:rsid w:val="00014448"/>
    <w:rsid w:val="000147E8"/>
    <w:rsid w:val="00016DF5"/>
    <w:rsid w:val="0001796F"/>
    <w:rsid w:val="000214AE"/>
    <w:rsid w:val="00021BDE"/>
    <w:rsid w:val="00021BFD"/>
    <w:rsid w:val="00022171"/>
    <w:rsid w:val="00025E3F"/>
    <w:rsid w:val="0003072A"/>
    <w:rsid w:val="0003471C"/>
    <w:rsid w:val="0003498E"/>
    <w:rsid w:val="0003639E"/>
    <w:rsid w:val="000373FB"/>
    <w:rsid w:val="00042338"/>
    <w:rsid w:val="00043189"/>
    <w:rsid w:val="00043D32"/>
    <w:rsid w:val="000455BB"/>
    <w:rsid w:val="00047C8D"/>
    <w:rsid w:val="00051A55"/>
    <w:rsid w:val="000520CA"/>
    <w:rsid w:val="00052A3F"/>
    <w:rsid w:val="00053AE3"/>
    <w:rsid w:val="0005525A"/>
    <w:rsid w:val="00056E48"/>
    <w:rsid w:val="00061AD5"/>
    <w:rsid w:val="00061E76"/>
    <w:rsid w:val="00062AA5"/>
    <w:rsid w:val="0006557D"/>
    <w:rsid w:val="000659F1"/>
    <w:rsid w:val="00070CE4"/>
    <w:rsid w:val="000712EF"/>
    <w:rsid w:val="00074808"/>
    <w:rsid w:val="00075BC9"/>
    <w:rsid w:val="00081AA5"/>
    <w:rsid w:val="00082AF1"/>
    <w:rsid w:val="00084C5C"/>
    <w:rsid w:val="00085686"/>
    <w:rsid w:val="000876BC"/>
    <w:rsid w:val="00095FDB"/>
    <w:rsid w:val="00096BB5"/>
    <w:rsid w:val="000A0CB9"/>
    <w:rsid w:val="000A2022"/>
    <w:rsid w:val="000A51E6"/>
    <w:rsid w:val="000A66AE"/>
    <w:rsid w:val="000B3C0A"/>
    <w:rsid w:val="000B3C30"/>
    <w:rsid w:val="000B49A5"/>
    <w:rsid w:val="000B4DEC"/>
    <w:rsid w:val="000B7D52"/>
    <w:rsid w:val="000C06B1"/>
    <w:rsid w:val="000C14F6"/>
    <w:rsid w:val="000C29C8"/>
    <w:rsid w:val="000C36B6"/>
    <w:rsid w:val="000C3E51"/>
    <w:rsid w:val="000C40BB"/>
    <w:rsid w:val="000C4299"/>
    <w:rsid w:val="000C4A0B"/>
    <w:rsid w:val="000C5E83"/>
    <w:rsid w:val="000C6DE8"/>
    <w:rsid w:val="000C785B"/>
    <w:rsid w:val="000D1399"/>
    <w:rsid w:val="000D2D37"/>
    <w:rsid w:val="000D30DE"/>
    <w:rsid w:val="000D3916"/>
    <w:rsid w:val="000D4E51"/>
    <w:rsid w:val="000E385B"/>
    <w:rsid w:val="000E3DE6"/>
    <w:rsid w:val="000E6E10"/>
    <w:rsid w:val="000F1484"/>
    <w:rsid w:val="000F2906"/>
    <w:rsid w:val="000F2C10"/>
    <w:rsid w:val="000F393D"/>
    <w:rsid w:val="000F6611"/>
    <w:rsid w:val="000F6D28"/>
    <w:rsid w:val="000F74CF"/>
    <w:rsid w:val="00101C60"/>
    <w:rsid w:val="001050E1"/>
    <w:rsid w:val="0010613E"/>
    <w:rsid w:val="0010644B"/>
    <w:rsid w:val="001068BC"/>
    <w:rsid w:val="00106D00"/>
    <w:rsid w:val="00107141"/>
    <w:rsid w:val="0010792E"/>
    <w:rsid w:val="00110250"/>
    <w:rsid w:val="00111574"/>
    <w:rsid w:val="00111638"/>
    <w:rsid w:val="0011555F"/>
    <w:rsid w:val="00116737"/>
    <w:rsid w:val="00116AFD"/>
    <w:rsid w:val="0011757C"/>
    <w:rsid w:val="001176D3"/>
    <w:rsid w:val="00120297"/>
    <w:rsid w:val="00120A1B"/>
    <w:rsid w:val="00122132"/>
    <w:rsid w:val="001227EF"/>
    <w:rsid w:val="0012287B"/>
    <w:rsid w:val="00123168"/>
    <w:rsid w:val="001309A3"/>
    <w:rsid w:val="00130EC6"/>
    <w:rsid w:val="001329C2"/>
    <w:rsid w:val="00133A26"/>
    <w:rsid w:val="00136390"/>
    <w:rsid w:val="00143649"/>
    <w:rsid w:val="0014474E"/>
    <w:rsid w:val="0014671B"/>
    <w:rsid w:val="00147061"/>
    <w:rsid w:val="00150363"/>
    <w:rsid w:val="001505A9"/>
    <w:rsid w:val="001507C7"/>
    <w:rsid w:val="00151360"/>
    <w:rsid w:val="001519DA"/>
    <w:rsid w:val="001521CD"/>
    <w:rsid w:val="001548AB"/>
    <w:rsid w:val="00154F7B"/>
    <w:rsid w:val="00155A87"/>
    <w:rsid w:val="001569C5"/>
    <w:rsid w:val="00157829"/>
    <w:rsid w:val="001619B3"/>
    <w:rsid w:val="00162590"/>
    <w:rsid w:val="001669AC"/>
    <w:rsid w:val="00177AD6"/>
    <w:rsid w:val="0018099E"/>
    <w:rsid w:val="00181B08"/>
    <w:rsid w:val="00181EDD"/>
    <w:rsid w:val="00182633"/>
    <w:rsid w:val="001835FB"/>
    <w:rsid w:val="00184622"/>
    <w:rsid w:val="00184701"/>
    <w:rsid w:val="00190AC2"/>
    <w:rsid w:val="00191FE7"/>
    <w:rsid w:val="0019252E"/>
    <w:rsid w:val="00194B04"/>
    <w:rsid w:val="0019663E"/>
    <w:rsid w:val="001A0154"/>
    <w:rsid w:val="001A4CE1"/>
    <w:rsid w:val="001A6B46"/>
    <w:rsid w:val="001A720B"/>
    <w:rsid w:val="001A7F41"/>
    <w:rsid w:val="001B28A7"/>
    <w:rsid w:val="001B6225"/>
    <w:rsid w:val="001B7382"/>
    <w:rsid w:val="001B7391"/>
    <w:rsid w:val="001C2D28"/>
    <w:rsid w:val="001C3235"/>
    <w:rsid w:val="001C3928"/>
    <w:rsid w:val="001C4576"/>
    <w:rsid w:val="001C5F12"/>
    <w:rsid w:val="001C69DA"/>
    <w:rsid w:val="001C6B4F"/>
    <w:rsid w:val="001D05C4"/>
    <w:rsid w:val="001D254A"/>
    <w:rsid w:val="001D44D8"/>
    <w:rsid w:val="001D4678"/>
    <w:rsid w:val="001D59A9"/>
    <w:rsid w:val="001D5E8B"/>
    <w:rsid w:val="001E3BC1"/>
    <w:rsid w:val="001E4056"/>
    <w:rsid w:val="001E42F2"/>
    <w:rsid w:val="001E694C"/>
    <w:rsid w:val="001E7698"/>
    <w:rsid w:val="001F24AE"/>
    <w:rsid w:val="001F291D"/>
    <w:rsid w:val="001F371F"/>
    <w:rsid w:val="001F63C1"/>
    <w:rsid w:val="001F79DE"/>
    <w:rsid w:val="00201E2D"/>
    <w:rsid w:val="0020376C"/>
    <w:rsid w:val="00204D1E"/>
    <w:rsid w:val="00204EA0"/>
    <w:rsid w:val="002050E7"/>
    <w:rsid w:val="00207A52"/>
    <w:rsid w:val="00210FEC"/>
    <w:rsid w:val="00214EE6"/>
    <w:rsid w:val="002154DC"/>
    <w:rsid w:val="00217903"/>
    <w:rsid w:val="00217AF9"/>
    <w:rsid w:val="002239CB"/>
    <w:rsid w:val="00225D57"/>
    <w:rsid w:val="0023091E"/>
    <w:rsid w:val="0023263F"/>
    <w:rsid w:val="00240B77"/>
    <w:rsid w:val="00240D7A"/>
    <w:rsid w:val="002410EC"/>
    <w:rsid w:val="00243EE8"/>
    <w:rsid w:val="00245325"/>
    <w:rsid w:val="00246546"/>
    <w:rsid w:val="002465BA"/>
    <w:rsid w:val="002524AE"/>
    <w:rsid w:val="0025348D"/>
    <w:rsid w:val="002537CA"/>
    <w:rsid w:val="00260E37"/>
    <w:rsid w:val="0026510C"/>
    <w:rsid w:val="00265144"/>
    <w:rsid w:val="00265D95"/>
    <w:rsid w:val="00271E29"/>
    <w:rsid w:val="00272DEF"/>
    <w:rsid w:val="0027310F"/>
    <w:rsid w:val="0028057A"/>
    <w:rsid w:val="00280CBD"/>
    <w:rsid w:val="00281972"/>
    <w:rsid w:val="00283140"/>
    <w:rsid w:val="00291468"/>
    <w:rsid w:val="00291F27"/>
    <w:rsid w:val="002930B9"/>
    <w:rsid w:val="00293205"/>
    <w:rsid w:val="00293BCD"/>
    <w:rsid w:val="002976D8"/>
    <w:rsid w:val="002A2CC0"/>
    <w:rsid w:val="002A4B7D"/>
    <w:rsid w:val="002B1312"/>
    <w:rsid w:val="002B1B84"/>
    <w:rsid w:val="002B3A39"/>
    <w:rsid w:val="002B4F17"/>
    <w:rsid w:val="002B6198"/>
    <w:rsid w:val="002B7008"/>
    <w:rsid w:val="002C16CC"/>
    <w:rsid w:val="002D1457"/>
    <w:rsid w:val="002D5D79"/>
    <w:rsid w:val="002E2071"/>
    <w:rsid w:val="002E53AA"/>
    <w:rsid w:val="002F1378"/>
    <w:rsid w:val="002F25E2"/>
    <w:rsid w:val="002F2887"/>
    <w:rsid w:val="002F619D"/>
    <w:rsid w:val="00301DD6"/>
    <w:rsid w:val="00304095"/>
    <w:rsid w:val="00306490"/>
    <w:rsid w:val="00306EFA"/>
    <w:rsid w:val="00306F66"/>
    <w:rsid w:val="003072E9"/>
    <w:rsid w:val="00311406"/>
    <w:rsid w:val="0031379F"/>
    <w:rsid w:val="00316FAC"/>
    <w:rsid w:val="0031703D"/>
    <w:rsid w:val="00317AC1"/>
    <w:rsid w:val="00317D11"/>
    <w:rsid w:val="00321180"/>
    <w:rsid w:val="00321960"/>
    <w:rsid w:val="0032201F"/>
    <w:rsid w:val="0032248D"/>
    <w:rsid w:val="00327AA7"/>
    <w:rsid w:val="00330642"/>
    <w:rsid w:val="003315A7"/>
    <w:rsid w:val="00331DD9"/>
    <w:rsid w:val="0033241E"/>
    <w:rsid w:val="0033319D"/>
    <w:rsid w:val="0033363B"/>
    <w:rsid w:val="00345FB5"/>
    <w:rsid w:val="003473E7"/>
    <w:rsid w:val="003517EE"/>
    <w:rsid w:val="00351D4A"/>
    <w:rsid w:val="00354C3B"/>
    <w:rsid w:val="00355153"/>
    <w:rsid w:val="00356D0F"/>
    <w:rsid w:val="00357D7F"/>
    <w:rsid w:val="00360A94"/>
    <w:rsid w:val="003640EE"/>
    <w:rsid w:val="003655DF"/>
    <w:rsid w:val="00366D63"/>
    <w:rsid w:val="003704B2"/>
    <w:rsid w:val="00370A9F"/>
    <w:rsid w:val="00371FEB"/>
    <w:rsid w:val="003722F8"/>
    <w:rsid w:val="00373331"/>
    <w:rsid w:val="00373AF1"/>
    <w:rsid w:val="00374087"/>
    <w:rsid w:val="00374D7C"/>
    <w:rsid w:val="0037576E"/>
    <w:rsid w:val="00377BEA"/>
    <w:rsid w:val="003815CF"/>
    <w:rsid w:val="003838DB"/>
    <w:rsid w:val="00384566"/>
    <w:rsid w:val="0038789D"/>
    <w:rsid w:val="00391A91"/>
    <w:rsid w:val="003926DF"/>
    <w:rsid w:val="00392881"/>
    <w:rsid w:val="00394438"/>
    <w:rsid w:val="003A055B"/>
    <w:rsid w:val="003A14A0"/>
    <w:rsid w:val="003A2AFF"/>
    <w:rsid w:val="003B2713"/>
    <w:rsid w:val="003B4142"/>
    <w:rsid w:val="003C0079"/>
    <w:rsid w:val="003C2475"/>
    <w:rsid w:val="003C3EA7"/>
    <w:rsid w:val="003C6392"/>
    <w:rsid w:val="003C704E"/>
    <w:rsid w:val="003C7369"/>
    <w:rsid w:val="003C7CE2"/>
    <w:rsid w:val="003D2F48"/>
    <w:rsid w:val="003D3AB6"/>
    <w:rsid w:val="003E1F9A"/>
    <w:rsid w:val="003E480F"/>
    <w:rsid w:val="003F28F7"/>
    <w:rsid w:val="003F641A"/>
    <w:rsid w:val="003F6B9A"/>
    <w:rsid w:val="003F71AD"/>
    <w:rsid w:val="00401101"/>
    <w:rsid w:val="00401DB3"/>
    <w:rsid w:val="00405C04"/>
    <w:rsid w:val="0041256B"/>
    <w:rsid w:val="00413ABB"/>
    <w:rsid w:val="0042110A"/>
    <w:rsid w:val="00425502"/>
    <w:rsid w:val="00425CA7"/>
    <w:rsid w:val="004314FB"/>
    <w:rsid w:val="00435332"/>
    <w:rsid w:val="00435A72"/>
    <w:rsid w:val="0044091A"/>
    <w:rsid w:val="00440BF4"/>
    <w:rsid w:val="00441745"/>
    <w:rsid w:val="00442400"/>
    <w:rsid w:val="00443E83"/>
    <w:rsid w:val="004443CF"/>
    <w:rsid w:val="00446159"/>
    <w:rsid w:val="004513D2"/>
    <w:rsid w:val="00453FFD"/>
    <w:rsid w:val="00461493"/>
    <w:rsid w:val="0046559E"/>
    <w:rsid w:val="0046644C"/>
    <w:rsid w:val="00467213"/>
    <w:rsid w:val="004718A4"/>
    <w:rsid w:val="004720F8"/>
    <w:rsid w:val="00472897"/>
    <w:rsid w:val="00472A4F"/>
    <w:rsid w:val="00473E65"/>
    <w:rsid w:val="004753A7"/>
    <w:rsid w:val="004759B2"/>
    <w:rsid w:val="00476B9C"/>
    <w:rsid w:val="00480ED4"/>
    <w:rsid w:val="0048312E"/>
    <w:rsid w:val="00490423"/>
    <w:rsid w:val="004969A8"/>
    <w:rsid w:val="004A0B08"/>
    <w:rsid w:val="004A4112"/>
    <w:rsid w:val="004A468D"/>
    <w:rsid w:val="004A49D7"/>
    <w:rsid w:val="004B1198"/>
    <w:rsid w:val="004B1761"/>
    <w:rsid w:val="004B2C94"/>
    <w:rsid w:val="004B34E4"/>
    <w:rsid w:val="004B4198"/>
    <w:rsid w:val="004B4D84"/>
    <w:rsid w:val="004B708B"/>
    <w:rsid w:val="004B711B"/>
    <w:rsid w:val="004B7469"/>
    <w:rsid w:val="004B767F"/>
    <w:rsid w:val="004B76C5"/>
    <w:rsid w:val="004C0E00"/>
    <w:rsid w:val="004C2736"/>
    <w:rsid w:val="004C3341"/>
    <w:rsid w:val="004C4681"/>
    <w:rsid w:val="004C6301"/>
    <w:rsid w:val="004C69E8"/>
    <w:rsid w:val="004C7B33"/>
    <w:rsid w:val="004D0144"/>
    <w:rsid w:val="004D26EB"/>
    <w:rsid w:val="004D73D5"/>
    <w:rsid w:val="004D7445"/>
    <w:rsid w:val="004D79DB"/>
    <w:rsid w:val="004E05D4"/>
    <w:rsid w:val="004E0BFA"/>
    <w:rsid w:val="004E488C"/>
    <w:rsid w:val="004F2D38"/>
    <w:rsid w:val="004F52B9"/>
    <w:rsid w:val="004F569F"/>
    <w:rsid w:val="004F6250"/>
    <w:rsid w:val="00500472"/>
    <w:rsid w:val="005005D2"/>
    <w:rsid w:val="005006BA"/>
    <w:rsid w:val="0050141E"/>
    <w:rsid w:val="005017BE"/>
    <w:rsid w:val="005032F7"/>
    <w:rsid w:val="00503328"/>
    <w:rsid w:val="005047EB"/>
    <w:rsid w:val="005132B2"/>
    <w:rsid w:val="00514179"/>
    <w:rsid w:val="00520298"/>
    <w:rsid w:val="0052679C"/>
    <w:rsid w:val="00532265"/>
    <w:rsid w:val="005346AD"/>
    <w:rsid w:val="00535F45"/>
    <w:rsid w:val="0053722E"/>
    <w:rsid w:val="0053739C"/>
    <w:rsid w:val="00540F29"/>
    <w:rsid w:val="00542EA8"/>
    <w:rsid w:val="00545C86"/>
    <w:rsid w:val="0054601C"/>
    <w:rsid w:val="00553DDD"/>
    <w:rsid w:val="005543E2"/>
    <w:rsid w:val="00555395"/>
    <w:rsid w:val="005553E6"/>
    <w:rsid w:val="00557400"/>
    <w:rsid w:val="005602BC"/>
    <w:rsid w:val="005611E6"/>
    <w:rsid w:val="00561DB6"/>
    <w:rsid w:val="00565390"/>
    <w:rsid w:val="0056773A"/>
    <w:rsid w:val="00570A5E"/>
    <w:rsid w:val="00570C17"/>
    <w:rsid w:val="00571902"/>
    <w:rsid w:val="00571A05"/>
    <w:rsid w:val="005738A9"/>
    <w:rsid w:val="00574B7E"/>
    <w:rsid w:val="005762A2"/>
    <w:rsid w:val="0058285D"/>
    <w:rsid w:val="00593DAF"/>
    <w:rsid w:val="00594033"/>
    <w:rsid w:val="00594DCA"/>
    <w:rsid w:val="00596DD3"/>
    <w:rsid w:val="005A1019"/>
    <w:rsid w:val="005A27F1"/>
    <w:rsid w:val="005A2C92"/>
    <w:rsid w:val="005A3083"/>
    <w:rsid w:val="005A4A75"/>
    <w:rsid w:val="005A4CC0"/>
    <w:rsid w:val="005A5462"/>
    <w:rsid w:val="005A5B22"/>
    <w:rsid w:val="005A6094"/>
    <w:rsid w:val="005A7830"/>
    <w:rsid w:val="005B01AE"/>
    <w:rsid w:val="005B247D"/>
    <w:rsid w:val="005C108A"/>
    <w:rsid w:val="005C49FC"/>
    <w:rsid w:val="005C5DEC"/>
    <w:rsid w:val="005D271A"/>
    <w:rsid w:val="005D3947"/>
    <w:rsid w:val="005D435F"/>
    <w:rsid w:val="005E0634"/>
    <w:rsid w:val="005E1190"/>
    <w:rsid w:val="005E6563"/>
    <w:rsid w:val="005F6254"/>
    <w:rsid w:val="005F7274"/>
    <w:rsid w:val="00601971"/>
    <w:rsid w:val="00604BEA"/>
    <w:rsid w:val="00605151"/>
    <w:rsid w:val="00610A4E"/>
    <w:rsid w:val="00617B98"/>
    <w:rsid w:val="00617E54"/>
    <w:rsid w:val="00623187"/>
    <w:rsid w:val="00626BD5"/>
    <w:rsid w:val="00631563"/>
    <w:rsid w:val="00631E07"/>
    <w:rsid w:val="0063393F"/>
    <w:rsid w:val="0063477F"/>
    <w:rsid w:val="00634825"/>
    <w:rsid w:val="00634D1A"/>
    <w:rsid w:val="00641154"/>
    <w:rsid w:val="006419D1"/>
    <w:rsid w:val="0064245D"/>
    <w:rsid w:val="006426B9"/>
    <w:rsid w:val="00642E32"/>
    <w:rsid w:val="00645797"/>
    <w:rsid w:val="00653834"/>
    <w:rsid w:val="00654169"/>
    <w:rsid w:val="00660FD3"/>
    <w:rsid w:val="00663292"/>
    <w:rsid w:val="00665ADF"/>
    <w:rsid w:val="00665FDA"/>
    <w:rsid w:val="00670CDC"/>
    <w:rsid w:val="00672BB5"/>
    <w:rsid w:val="00673FD4"/>
    <w:rsid w:val="00682265"/>
    <w:rsid w:val="00683198"/>
    <w:rsid w:val="00683B9B"/>
    <w:rsid w:val="006840C7"/>
    <w:rsid w:val="00684392"/>
    <w:rsid w:val="00687D9B"/>
    <w:rsid w:val="00687EC9"/>
    <w:rsid w:val="00691FFE"/>
    <w:rsid w:val="00693E78"/>
    <w:rsid w:val="00697782"/>
    <w:rsid w:val="006A2802"/>
    <w:rsid w:val="006A2A30"/>
    <w:rsid w:val="006A4A82"/>
    <w:rsid w:val="006A6529"/>
    <w:rsid w:val="006A68D9"/>
    <w:rsid w:val="006A6985"/>
    <w:rsid w:val="006B06C8"/>
    <w:rsid w:val="006B4EC3"/>
    <w:rsid w:val="006B7644"/>
    <w:rsid w:val="006B79A3"/>
    <w:rsid w:val="006C134F"/>
    <w:rsid w:val="006C14EE"/>
    <w:rsid w:val="006C1DAA"/>
    <w:rsid w:val="006C1E2E"/>
    <w:rsid w:val="006C3AFB"/>
    <w:rsid w:val="006C5C3C"/>
    <w:rsid w:val="006D29E5"/>
    <w:rsid w:val="006D62F8"/>
    <w:rsid w:val="006E022E"/>
    <w:rsid w:val="006E0E8B"/>
    <w:rsid w:val="006E1AEF"/>
    <w:rsid w:val="006E6656"/>
    <w:rsid w:val="006F0556"/>
    <w:rsid w:val="006F3C2B"/>
    <w:rsid w:val="006F4E52"/>
    <w:rsid w:val="006F6C49"/>
    <w:rsid w:val="006F7A5C"/>
    <w:rsid w:val="00700E85"/>
    <w:rsid w:val="0070105D"/>
    <w:rsid w:val="00701E15"/>
    <w:rsid w:val="00702039"/>
    <w:rsid w:val="007042EC"/>
    <w:rsid w:val="00705814"/>
    <w:rsid w:val="007068BF"/>
    <w:rsid w:val="00711981"/>
    <w:rsid w:val="0071199A"/>
    <w:rsid w:val="007125DC"/>
    <w:rsid w:val="0071302E"/>
    <w:rsid w:val="00715C4C"/>
    <w:rsid w:val="0072033F"/>
    <w:rsid w:val="00722DF3"/>
    <w:rsid w:val="00723AED"/>
    <w:rsid w:val="007245B9"/>
    <w:rsid w:val="007256E1"/>
    <w:rsid w:val="00727A80"/>
    <w:rsid w:val="00727D1D"/>
    <w:rsid w:val="00727FAB"/>
    <w:rsid w:val="00730350"/>
    <w:rsid w:val="00731387"/>
    <w:rsid w:val="00731C77"/>
    <w:rsid w:val="00737CE1"/>
    <w:rsid w:val="0074059B"/>
    <w:rsid w:val="0074218A"/>
    <w:rsid w:val="00743690"/>
    <w:rsid w:val="007471B2"/>
    <w:rsid w:val="00750C8A"/>
    <w:rsid w:val="00753F69"/>
    <w:rsid w:val="00756C37"/>
    <w:rsid w:val="007573ED"/>
    <w:rsid w:val="0075763C"/>
    <w:rsid w:val="0076346C"/>
    <w:rsid w:val="00763D2A"/>
    <w:rsid w:val="0076419D"/>
    <w:rsid w:val="00764ADA"/>
    <w:rsid w:val="00764C90"/>
    <w:rsid w:val="00766996"/>
    <w:rsid w:val="00767C02"/>
    <w:rsid w:val="00771167"/>
    <w:rsid w:val="00774DB6"/>
    <w:rsid w:val="00775741"/>
    <w:rsid w:val="00775857"/>
    <w:rsid w:val="00775BDB"/>
    <w:rsid w:val="00776261"/>
    <w:rsid w:val="00776C31"/>
    <w:rsid w:val="00780D66"/>
    <w:rsid w:val="00780DA7"/>
    <w:rsid w:val="00783A80"/>
    <w:rsid w:val="007866DF"/>
    <w:rsid w:val="007868FE"/>
    <w:rsid w:val="00792A1D"/>
    <w:rsid w:val="007A137C"/>
    <w:rsid w:val="007A15D1"/>
    <w:rsid w:val="007A6B41"/>
    <w:rsid w:val="007A6B47"/>
    <w:rsid w:val="007A75C6"/>
    <w:rsid w:val="007B2465"/>
    <w:rsid w:val="007B2FB3"/>
    <w:rsid w:val="007B3922"/>
    <w:rsid w:val="007B5E92"/>
    <w:rsid w:val="007C3188"/>
    <w:rsid w:val="007C538E"/>
    <w:rsid w:val="007C68BD"/>
    <w:rsid w:val="007C72EF"/>
    <w:rsid w:val="007C78BD"/>
    <w:rsid w:val="007D250C"/>
    <w:rsid w:val="007D6803"/>
    <w:rsid w:val="007D7B5C"/>
    <w:rsid w:val="007E3F11"/>
    <w:rsid w:val="007E471E"/>
    <w:rsid w:val="007E5732"/>
    <w:rsid w:val="007E72BF"/>
    <w:rsid w:val="007E7EC0"/>
    <w:rsid w:val="007F11A2"/>
    <w:rsid w:val="007F3B13"/>
    <w:rsid w:val="007F3C3B"/>
    <w:rsid w:val="007F616E"/>
    <w:rsid w:val="007F68B8"/>
    <w:rsid w:val="007F6BD1"/>
    <w:rsid w:val="00801C07"/>
    <w:rsid w:val="00801F26"/>
    <w:rsid w:val="00802105"/>
    <w:rsid w:val="008029B5"/>
    <w:rsid w:val="008029B8"/>
    <w:rsid w:val="00802EEF"/>
    <w:rsid w:val="00805E4F"/>
    <w:rsid w:val="00807421"/>
    <w:rsid w:val="00810C31"/>
    <w:rsid w:val="008110CE"/>
    <w:rsid w:val="008121E6"/>
    <w:rsid w:val="00813736"/>
    <w:rsid w:val="00814D60"/>
    <w:rsid w:val="00817288"/>
    <w:rsid w:val="00823116"/>
    <w:rsid w:val="0082648D"/>
    <w:rsid w:val="0082666E"/>
    <w:rsid w:val="0082688F"/>
    <w:rsid w:val="008278B8"/>
    <w:rsid w:val="00827A0A"/>
    <w:rsid w:val="00832C86"/>
    <w:rsid w:val="008331B2"/>
    <w:rsid w:val="008340E4"/>
    <w:rsid w:val="008367E4"/>
    <w:rsid w:val="00837EF9"/>
    <w:rsid w:val="0084224C"/>
    <w:rsid w:val="00843341"/>
    <w:rsid w:val="00843FF1"/>
    <w:rsid w:val="0084527C"/>
    <w:rsid w:val="00845A03"/>
    <w:rsid w:val="00846469"/>
    <w:rsid w:val="00850A67"/>
    <w:rsid w:val="008519F8"/>
    <w:rsid w:val="00855294"/>
    <w:rsid w:val="0085577E"/>
    <w:rsid w:val="00855E86"/>
    <w:rsid w:val="008569CB"/>
    <w:rsid w:val="00860C50"/>
    <w:rsid w:val="00861729"/>
    <w:rsid w:val="0086172D"/>
    <w:rsid w:val="00862CA9"/>
    <w:rsid w:val="00864FD0"/>
    <w:rsid w:val="0086553D"/>
    <w:rsid w:val="00870709"/>
    <w:rsid w:val="0087229B"/>
    <w:rsid w:val="00873CA8"/>
    <w:rsid w:val="00874194"/>
    <w:rsid w:val="0088142A"/>
    <w:rsid w:val="00881ED0"/>
    <w:rsid w:val="00882B83"/>
    <w:rsid w:val="00883B3B"/>
    <w:rsid w:val="00884A9E"/>
    <w:rsid w:val="00885575"/>
    <w:rsid w:val="00885721"/>
    <w:rsid w:val="00886015"/>
    <w:rsid w:val="00890FD3"/>
    <w:rsid w:val="0089196D"/>
    <w:rsid w:val="00891D83"/>
    <w:rsid w:val="00897F4C"/>
    <w:rsid w:val="008A2C65"/>
    <w:rsid w:val="008A3D8A"/>
    <w:rsid w:val="008A5D18"/>
    <w:rsid w:val="008A6056"/>
    <w:rsid w:val="008B1320"/>
    <w:rsid w:val="008B2C3F"/>
    <w:rsid w:val="008B2EFA"/>
    <w:rsid w:val="008B4303"/>
    <w:rsid w:val="008B50F8"/>
    <w:rsid w:val="008B7210"/>
    <w:rsid w:val="008C3E6C"/>
    <w:rsid w:val="008C45DB"/>
    <w:rsid w:val="008C533E"/>
    <w:rsid w:val="008C5392"/>
    <w:rsid w:val="008D157A"/>
    <w:rsid w:val="008D5106"/>
    <w:rsid w:val="008D5812"/>
    <w:rsid w:val="008E2B1A"/>
    <w:rsid w:val="008E3563"/>
    <w:rsid w:val="008E5317"/>
    <w:rsid w:val="008E55D5"/>
    <w:rsid w:val="008E60D4"/>
    <w:rsid w:val="008E69C8"/>
    <w:rsid w:val="008E71C9"/>
    <w:rsid w:val="008F05C9"/>
    <w:rsid w:val="008F5F67"/>
    <w:rsid w:val="00902C5A"/>
    <w:rsid w:val="00902D22"/>
    <w:rsid w:val="00902FA1"/>
    <w:rsid w:val="009049CC"/>
    <w:rsid w:val="00904DA9"/>
    <w:rsid w:val="00907B2E"/>
    <w:rsid w:val="00914DF8"/>
    <w:rsid w:val="009157CB"/>
    <w:rsid w:val="0091627E"/>
    <w:rsid w:val="00916762"/>
    <w:rsid w:val="009168F4"/>
    <w:rsid w:val="009173F4"/>
    <w:rsid w:val="009213EE"/>
    <w:rsid w:val="009236C1"/>
    <w:rsid w:val="00926BB8"/>
    <w:rsid w:val="009303AA"/>
    <w:rsid w:val="00931A73"/>
    <w:rsid w:val="00932DB6"/>
    <w:rsid w:val="00933D6B"/>
    <w:rsid w:val="00933F0C"/>
    <w:rsid w:val="009418FA"/>
    <w:rsid w:val="009437B2"/>
    <w:rsid w:val="00943F3D"/>
    <w:rsid w:val="009465BB"/>
    <w:rsid w:val="00951C3A"/>
    <w:rsid w:val="00952389"/>
    <w:rsid w:val="0095504A"/>
    <w:rsid w:val="0095651D"/>
    <w:rsid w:val="00956821"/>
    <w:rsid w:val="009574BC"/>
    <w:rsid w:val="009616FD"/>
    <w:rsid w:val="0096381B"/>
    <w:rsid w:val="00963ACE"/>
    <w:rsid w:val="00964806"/>
    <w:rsid w:val="009655F3"/>
    <w:rsid w:val="00965944"/>
    <w:rsid w:val="00967F50"/>
    <w:rsid w:val="00970EEC"/>
    <w:rsid w:val="009710E3"/>
    <w:rsid w:val="00974B91"/>
    <w:rsid w:val="00975A47"/>
    <w:rsid w:val="00981319"/>
    <w:rsid w:val="009819A4"/>
    <w:rsid w:val="00982D2D"/>
    <w:rsid w:val="009841D9"/>
    <w:rsid w:val="00985AC8"/>
    <w:rsid w:val="00986871"/>
    <w:rsid w:val="00990068"/>
    <w:rsid w:val="00990FCF"/>
    <w:rsid w:val="0099133C"/>
    <w:rsid w:val="009975DD"/>
    <w:rsid w:val="009A20F7"/>
    <w:rsid w:val="009A3CFD"/>
    <w:rsid w:val="009A4663"/>
    <w:rsid w:val="009A498D"/>
    <w:rsid w:val="009B0C52"/>
    <w:rsid w:val="009B380B"/>
    <w:rsid w:val="009B5EBE"/>
    <w:rsid w:val="009C6642"/>
    <w:rsid w:val="009C76C0"/>
    <w:rsid w:val="009D0B65"/>
    <w:rsid w:val="009D1399"/>
    <w:rsid w:val="009D1674"/>
    <w:rsid w:val="009D51A0"/>
    <w:rsid w:val="009D5C3E"/>
    <w:rsid w:val="009D6448"/>
    <w:rsid w:val="009E0AAF"/>
    <w:rsid w:val="009E206A"/>
    <w:rsid w:val="009E24B1"/>
    <w:rsid w:val="009E294E"/>
    <w:rsid w:val="009E4676"/>
    <w:rsid w:val="009E507C"/>
    <w:rsid w:val="009E63A3"/>
    <w:rsid w:val="009E7CC9"/>
    <w:rsid w:val="009F32B6"/>
    <w:rsid w:val="00A01D99"/>
    <w:rsid w:val="00A02068"/>
    <w:rsid w:val="00A03195"/>
    <w:rsid w:val="00A03714"/>
    <w:rsid w:val="00A039BA"/>
    <w:rsid w:val="00A04054"/>
    <w:rsid w:val="00A05440"/>
    <w:rsid w:val="00A10827"/>
    <w:rsid w:val="00A11B4A"/>
    <w:rsid w:val="00A1557C"/>
    <w:rsid w:val="00A16467"/>
    <w:rsid w:val="00A21F21"/>
    <w:rsid w:val="00A23190"/>
    <w:rsid w:val="00A24754"/>
    <w:rsid w:val="00A24D81"/>
    <w:rsid w:val="00A25B19"/>
    <w:rsid w:val="00A25C27"/>
    <w:rsid w:val="00A2653A"/>
    <w:rsid w:val="00A26832"/>
    <w:rsid w:val="00A26980"/>
    <w:rsid w:val="00A2724D"/>
    <w:rsid w:val="00A30DEA"/>
    <w:rsid w:val="00A327C1"/>
    <w:rsid w:val="00A34671"/>
    <w:rsid w:val="00A35AA8"/>
    <w:rsid w:val="00A36229"/>
    <w:rsid w:val="00A367EC"/>
    <w:rsid w:val="00A36EE1"/>
    <w:rsid w:val="00A40C84"/>
    <w:rsid w:val="00A4100D"/>
    <w:rsid w:val="00A417A2"/>
    <w:rsid w:val="00A424CD"/>
    <w:rsid w:val="00A43389"/>
    <w:rsid w:val="00A44A6D"/>
    <w:rsid w:val="00A46261"/>
    <w:rsid w:val="00A51AA9"/>
    <w:rsid w:val="00A52000"/>
    <w:rsid w:val="00A56395"/>
    <w:rsid w:val="00A56A75"/>
    <w:rsid w:val="00A6008B"/>
    <w:rsid w:val="00A6134F"/>
    <w:rsid w:val="00A62A5C"/>
    <w:rsid w:val="00A64BB8"/>
    <w:rsid w:val="00A65001"/>
    <w:rsid w:val="00A65602"/>
    <w:rsid w:val="00A72E86"/>
    <w:rsid w:val="00A73E71"/>
    <w:rsid w:val="00A74EC5"/>
    <w:rsid w:val="00A7614F"/>
    <w:rsid w:val="00A77D26"/>
    <w:rsid w:val="00A80937"/>
    <w:rsid w:val="00A81AA8"/>
    <w:rsid w:val="00A85483"/>
    <w:rsid w:val="00A8729A"/>
    <w:rsid w:val="00A902A9"/>
    <w:rsid w:val="00A91B82"/>
    <w:rsid w:val="00A947B3"/>
    <w:rsid w:val="00A950A1"/>
    <w:rsid w:val="00AA1DF5"/>
    <w:rsid w:val="00AA1F57"/>
    <w:rsid w:val="00AB1088"/>
    <w:rsid w:val="00AB4C5D"/>
    <w:rsid w:val="00AB5883"/>
    <w:rsid w:val="00AB5F54"/>
    <w:rsid w:val="00AB63A1"/>
    <w:rsid w:val="00AB6952"/>
    <w:rsid w:val="00AB7D16"/>
    <w:rsid w:val="00AC0E5A"/>
    <w:rsid w:val="00AC1A16"/>
    <w:rsid w:val="00AC2CAE"/>
    <w:rsid w:val="00AC37DA"/>
    <w:rsid w:val="00AC5E90"/>
    <w:rsid w:val="00AC72EF"/>
    <w:rsid w:val="00AC78CF"/>
    <w:rsid w:val="00AD0FF7"/>
    <w:rsid w:val="00AD2729"/>
    <w:rsid w:val="00AD29CE"/>
    <w:rsid w:val="00AD2C6E"/>
    <w:rsid w:val="00AD3D85"/>
    <w:rsid w:val="00AD4B9C"/>
    <w:rsid w:val="00AD6302"/>
    <w:rsid w:val="00AD7F41"/>
    <w:rsid w:val="00AE5224"/>
    <w:rsid w:val="00AE7C9E"/>
    <w:rsid w:val="00AF0684"/>
    <w:rsid w:val="00AF13BF"/>
    <w:rsid w:val="00AF2DB2"/>
    <w:rsid w:val="00AF7966"/>
    <w:rsid w:val="00AF7CAF"/>
    <w:rsid w:val="00B00EA1"/>
    <w:rsid w:val="00B01894"/>
    <w:rsid w:val="00B0381F"/>
    <w:rsid w:val="00B04E22"/>
    <w:rsid w:val="00B04EA6"/>
    <w:rsid w:val="00B11162"/>
    <w:rsid w:val="00B11509"/>
    <w:rsid w:val="00B13338"/>
    <w:rsid w:val="00B153B2"/>
    <w:rsid w:val="00B15418"/>
    <w:rsid w:val="00B16BBA"/>
    <w:rsid w:val="00B20C33"/>
    <w:rsid w:val="00B23791"/>
    <w:rsid w:val="00B27310"/>
    <w:rsid w:val="00B306D5"/>
    <w:rsid w:val="00B322A2"/>
    <w:rsid w:val="00B369A4"/>
    <w:rsid w:val="00B40F48"/>
    <w:rsid w:val="00B41CDA"/>
    <w:rsid w:val="00B45B76"/>
    <w:rsid w:val="00B45CD7"/>
    <w:rsid w:val="00B4605F"/>
    <w:rsid w:val="00B51078"/>
    <w:rsid w:val="00B5169B"/>
    <w:rsid w:val="00B5198C"/>
    <w:rsid w:val="00B534FD"/>
    <w:rsid w:val="00B60193"/>
    <w:rsid w:val="00B6037C"/>
    <w:rsid w:val="00B60662"/>
    <w:rsid w:val="00B61284"/>
    <w:rsid w:val="00B63C64"/>
    <w:rsid w:val="00B64DE2"/>
    <w:rsid w:val="00B65952"/>
    <w:rsid w:val="00B71CF4"/>
    <w:rsid w:val="00B82234"/>
    <w:rsid w:val="00B845D3"/>
    <w:rsid w:val="00B86698"/>
    <w:rsid w:val="00BA1D77"/>
    <w:rsid w:val="00BA2E41"/>
    <w:rsid w:val="00BA4890"/>
    <w:rsid w:val="00BB08E3"/>
    <w:rsid w:val="00BB261C"/>
    <w:rsid w:val="00BB5DB4"/>
    <w:rsid w:val="00BB70E5"/>
    <w:rsid w:val="00BC203D"/>
    <w:rsid w:val="00BC221B"/>
    <w:rsid w:val="00BC3275"/>
    <w:rsid w:val="00BC38D2"/>
    <w:rsid w:val="00BC42E0"/>
    <w:rsid w:val="00BC6EE7"/>
    <w:rsid w:val="00BD141D"/>
    <w:rsid w:val="00BD440E"/>
    <w:rsid w:val="00BD4798"/>
    <w:rsid w:val="00BD5EFE"/>
    <w:rsid w:val="00BD6945"/>
    <w:rsid w:val="00BD6AE5"/>
    <w:rsid w:val="00BE185D"/>
    <w:rsid w:val="00BE491E"/>
    <w:rsid w:val="00BF05B1"/>
    <w:rsid w:val="00BF2D35"/>
    <w:rsid w:val="00BF6E90"/>
    <w:rsid w:val="00BF761D"/>
    <w:rsid w:val="00C01BB2"/>
    <w:rsid w:val="00C01CF5"/>
    <w:rsid w:val="00C1487E"/>
    <w:rsid w:val="00C21964"/>
    <w:rsid w:val="00C23EE6"/>
    <w:rsid w:val="00C24DCF"/>
    <w:rsid w:val="00C25ACA"/>
    <w:rsid w:val="00C32AFD"/>
    <w:rsid w:val="00C35598"/>
    <w:rsid w:val="00C41824"/>
    <w:rsid w:val="00C4342E"/>
    <w:rsid w:val="00C4373E"/>
    <w:rsid w:val="00C46A9C"/>
    <w:rsid w:val="00C476EF"/>
    <w:rsid w:val="00C501AA"/>
    <w:rsid w:val="00C514A4"/>
    <w:rsid w:val="00C51F87"/>
    <w:rsid w:val="00C52804"/>
    <w:rsid w:val="00C55359"/>
    <w:rsid w:val="00C5538E"/>
    <w:rsid w:val="00C564AC"/>
    <w:rsid w:val="00C60211"/>
    <w:rsid w:val="00C6167D"/>
    <w:rsid w:val="00C63AE2"/>
    <w:rsid w:val="00C709EB"/>
    <w:rsid w:val="00C71737"/>
    <w:rsid w:val="00C71A65"/>
    <w:rsid w:val="00C731DF"/>
    <w:rsid w:val="00C73D7C"/>
    <w:rsid w:val="00C743DF"/>
    <w:rsid w:val="00C759A4"/>
    <w:rsid w:val="00C81EAF"/>
    <w:rsid w:val="00C8393F"/>
    <w:rsid w:val="00C83DA2"/>
    <w:rsid w:val="00C86A50"/>
    <w:rsid w:val="00C92601"/>
    <w:rsid w:val="00C935DA"/>
    <w:rsid w:val="00C94216"/>
    <w:rsid w:val="00C943C5"/>
    <w:rsid w:val="00C9485B"/>
    <w:rsid w:val="00C9600A"/>
    <w:rsid w:val="00CA19D1"/>
    <w:rsid w:val="00CB1642"/>
    <w:rsid w:val="00CB3828"/>
    <w:rsid w:val="00CB61EB"/>
    <w:rsid w:val="00CB77AB"/>
    <w:rsid w:val="00CB7CC9"/>
    <w:rsid w:val="00CC0DDC"/>
    <w:rsid w:val="00CC32B6"/>
    <w:rsid w:val="00CC70C2"/>
    <w:rsid w:val="00CC7D8E"/>
    <w:rsid w:val="00CD18BA"/>
    <w:rsid w:val="00CD2961"/>
    <w:rsid w:val="00CD374D"/>
    <w:rsid w:val="00CD731E"/>
    <w:rsid w:val="00CE0D70"/>
    <w:rsid w:val="00CE1029"/>
    <w:rsid w:val="00CE282F"/>
    <w:rsid w:val="00CE4239"/>
    <w:rsid w:val="00CE5BC8"/>
    <w:rsid w:val="00CE7A22"/>
    <w:rsid w:val="00CF0D47"/>
    <w:rsid w:val="00CF2DB7"/>
    <w:rsid w:val="00CF42CB"/>
    <w:rsid w:val="00CF581A"/>
    <w:rsid w:val="00CF5FBD"/>
    <w:rsid w:val="00CF62DF"/>
    <w:rsid w:val="00CF6EF3"/>
    <w:rsid w:val="00D005BE"/>
    <w:rsid w:val="00D02D81"/>
    <w:rsid w:val="00D039D2"/>
    <w:rsid w:val="00D045A8"/>
    <w:rsid w:val="00D10F90"/>
    <w:rsid w:val="00D1274E"/>
    <w:rsid w:val="00D14074"/>
    <w:rsid w:val="00D1729A"/>
    <w:rsid w:val="00D17A63"/>
    <w:rsid w:val="00D2096C"/>
    <w:rsid w:val="00D2176B"/>
    <w:rsid w:val="00D23F6D"/>
    <w:rsid w:val="00D251C6"/>
    <w:rsid w:val="00D26260"/>
    <w:rsid w:val="00D26CA2"/>
    <w:rsid w:val="00D271AA"/>
    <w:rsid w:val="00D334C8"/>
    <w:rsid w:val="00D3642F"/>
    <w:rsid w:val="00D40A42"/>
    <w:rsid w:val="00D42B90"/>
    <w:rsid w:val="00D466EC"/>
    <w:rsid w:val="00D47D15"/>
    <w:rsid w:val="00D50B2F"/>
    <w:rsid w:val="00D5182C"/>
    <w:rsid w:val="00D53E26"/>
    <w:rsid w:val="00D54A7C"/>
    <w:rsid w:val="00D578D9"/>
    <w:rsid w:val="00D71996"/>
    <w:rsid w:val="00D72781"/>
    <w:rsid w:val="00D74027"/>
    <w:rsid w:val="00D745C5"/>
    <w:rsid w:val="00D74B33"/>
    <w:rsid w:val="00D76C1C"/>
    <w:rsid w:val="00D76EA7"/>
    <w:rsid w:val="00D80179"/>
    <w:rsid w:val="00D811F4"/>
    <w:rsid w:val="00D82C0D"/>
    <w:rsid w:val="00D84956"/>
    <w:rsid w:val="00D86138"/>
    <w:rsid w:val="00D8681A"/>
    <w:rsid w:val="00D90A77"/>
    <w:rsid w:val="00D9471B"/>
    <w:rsid w:val="00DA1161"/>
    <w:rsid w:val="00DA2E3E"/>
    <w:rsid w:val="00DA3C89"/>
    <w:rsid w:val="00DA4777"/>
    <w:rsid w:val="00DA4B76"/>
    <w:rsid w:val="00DA6C42"/>
    <w:rsid w:val="00DC313C"/>
    <w:rsid w:val="00DC46C7"/>
    <w:rsid w:val="00DC6BA0"/>
    <w:rsid w:val="00DC7F1B"/>
    <w:rsid w:val="00DD0501"/>
    <w:rsid w:val="00DD1BA3"/>
    <w:rsid w:val="00DD1D93"/>
    <w:rsid w:val="00DD250F"/>
    <w:rsid w:val="00DD3D1A"/>
    <w:rsid w:val="00DD6717"/>
    <w:rsid w:val="00DD6D5A"/>
    <w:rsid w:val="00DE0F7F"/>
    <w:rsid w:val="00DE19ED"/>
    <w:rsid w:val="00DE2041"/>
    <w:rsid w:val="00DE27F8"/>
    <w:rsid w:val="00DE385F"/>
    <w:rsid w:val="00DE42DF"/>
    <w:rsid w:val="00DE50E7"/>
    <w:rsid w:val="00DF1808"/>
    <w:rsid w:val="00DF312F"/>
    <w:rsid w:val="00DF4302"/>
    <w:rsid w:val="00DF5ABE"/>
    <w:rsid w:val="00E00361"/>
    <w:rsid w:val="00E02A81"/>
    <w:rsid w:val="00E03EE7"/>
    <w:rsid w:val="00E0790B"/>
    <w:rsid w:val="00E07EB1"/>
    <w:rsid w:val="00E10141"/>
    <w:rsid w:val="00E13A84"/>
    <w:rsid w:val="00E13CF2"/>
    <w:rsid w:val="00E1444D"/>
    <w:rsid w:val="00E15E40"/>
    <w:rsid w:val="00E20F48"/>
    <w:rsid w:val="00E21390"/>
    <w:rsid w:val="00E22E38"/>
    <w:rsid w:val="00E263C7"/>
    <w:rsid w:val="00E31616"/>
    <w:rsid w:val="00E31CBD"/>
    <w:rsid w:val="00E3446F"/>
    <w:rsid w:val="00E3480E"/>
    <w:rsid w:val="00E36132"/>
    <w:rsid w:val="00E36D3F"/>
    <w:rsid w:val="00E4022C"/>
    <w:rsid w:val="00E41109"/>
    <w:rsid w:val="00E41A62"/>
    <w:rsid w:val="00E42F89"/>
    <w:rsid w:val="00E44F96"/>
    <w:rsid w:val="00E457AB"/>
    <w:rsid w:val="00E4769F"/>
    <w:rsid w:val="00E5081E"/>
    <w:rsid w:val="00E52760"/>
    <w:rsid w:val="00E5389B"/>
    <w:rsid w:val="00E54857"/>
    <w:rsid w:val="00E56186"/>
    <w:rsid w:val="00E57F2F"/>
    <w:rsid w:val="00E610CC"/>
    <w:rsid w:val="00E61AC1"/>
    <w:rsid w:val="00E6252A"/>
    <w:rsid w:val="00E64355"/>
    <w:rsid w:val="00E650F7"/>
    <w:rsid w:val="00E66632"/>
    <w:rsid w:val="00E67408"/>
    <w:rsid w:val="00E71392"/>
    <w:rsid w:val="00E71C57"/>
    <w:rsid w:val="00E73630"/>
    <w:rsid w:val="00E75120"/>
    <w:rsid w:val="00E7646B"/>
    <w:rsid w:val="00E80B94"/>
    <w:rsid w:val="00E832CA"/>
    <w:rsid w:val="00E84C9D"/>
    <w:rsid w:val="00E8556C"/>
    <w:rsid w:val="00E85F9B"/>
    <w:rsid w:val="00E8725F"/>
    <w:rsid w:val="00E90C98"/>
    <w:rsid w:val="00E92014"/>
    <w:rsid w:val="00E9600F"/>
    <w:rsid w:val="00E96B51"/>
    <w:rsid w:val="00E97DFD"/>
    <w:rsid w:val="00EA0060"/>
    <w:rsid w:val="00EA4714"/>
    <w:rsid w:val="00EA4FA2"/>
    <w:rsid w:val="00EA628B"/>
    <w:rsid w:val="00EA646D"/>
    <w:rsid w:val="00EA7E53"/>
    <w:rsid w:val="00EB6D62"/>
    <w:rsid w:val="00EC0474"/>
    <w:rsid w:val="00EC21A8"/>
    <w:rsid w:val="00EC242F"/>
    <w:rsid w:val="00EC26D3"/>
    <w:rsid w:val="00EC3A91"/>
    <w:rsid w:val="00EC493D"/>
    <w:rsid w:val="00EC64F4"/>
    <w:rsid w:val="00ED247D"/>
    <w:rsid w:val="00ED2669"/>
    <w:rsid w:val="00ED2A4C"/>
    <w:rsid w:val="00ED464B"/>
    <w:rsid w:val="00ED75D0"/>
    <w:rsid w:val="00EE1179"/>
    <w:rsid w:val="00EE22D3"/>
    <w:rsid w:val="00EE283B"/>
    <w:rsid w:val="00EE30D1"/>
    <w:rsid w:val="00EE5506"/>
    <w:rsid w:val="00EE7D55"/>
    <w:rsid w:val="00EF0A36"/>
    <w:rsid w:val="00EF0DFC"/>
    <w:rsid w:val="00EF1B0A"/>
    <w:rsid w:val="00EF223E"/>
    <w:rsid w:val="00EF372C"/>
    <w:rsid w:val="00EF55FC"/>
    <w:rsid w:val="00F00351"/>
    <w:rsid w:val="00F01AAF"/>
    <w:rsid w:val="00F0352B"/>
    <w:rsid w:val="00F1501C"/>
    <w:rsid w:val="00F153E5"/>
    <w:rsid w:val="00F15436"/>
    <w:rsid w:val="00F1664A"/>
    <w:rsid w:val="00F17463"/>
    <w:rsid w:val="00F25A8D"/>
    <w:rsid w:val="00F31EE8"/>
    <w:rsid w:val="00F4001E"/>
    <w:rsid w:val="00F561F7"/>
    <w:rsid w:val="00F566AF"/>
    <w:rsid w:val="00F5703A"/>
    <w:rsid w:val="00F570CB"/>
    <w:rsid w:val="00F62042"/>
    <w:rsid w:val="00F62889"/>
    <w:rsid w:val="00F6611A"/>
    <w:rsid w:val="00F7680D"/>
    <w:rsid w:val="00F8235E"/>
    <w:rsid w:val="00F837D5"/>
    <w:rsid w:val="00F9042D"/>
    <w:rsid w:val="00F916FD"/>
    <w:rsid w:val="00F926FA"/>
    <w:rsid w:val="00F92F5E"/>
    <w:rsid w:val="00F9767B"/>
    <w:rsid w:val="00F97C92"/>
    <w:rsid w:val="00FA3EFB"/>
    <w:rsid w:val="00FA6330"/>
    <w:rsid w:val="00FA67B1"/>
    <w:rsid w:val="00FB0C44"/>
    <w:rsid w:val="00FB1FFD"/>
    <w:rsid w:val="00FB512A"/>
    <w:rsid w:val="00FB596F"/>
    <w:rsid w:val="00FC110E"/>
    <w:rsid w:val="00FC17CE"/>
    <w:rsid w:val="00FC19D9"/>
    <w:rsid w:val="00FC2410"/>
    <w:rsid w:val="00FC2DDD"/>
    <w:rsid w:val="00FC55D0"/>
    <w:rsid w:val="00FC5E29"/>
    <w:rsid w:val="00FC5F1F"/>
    <w:rsid w:val="00FD22DC"/>
    <w:rsid w:val="00FE0AB4"/>
    <w:rsid w:val="00FE0CB6"/>
    <w:rsid w:val="00FE2FB9"/>
    <w:rsid w:val="00FE31C0"/>
    <w:rsid w:val="00FF02A2"/>
    <w:rsid w:val="00FF1D23"/>
    <w:rsid w:val="00FF4F9A"/>
    <w:rsid w:val="00FF52AC"/>
    <w:rsid w:val="00FF570A"/>
    <w:rsid w:val="0858AD7F"/>
    <w:rsid w:val="1C6B8580"/>
    <w:rsid w:val="70CC669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AE421"/>
  <w15:docId w15:val="{EEE09B97-87EE-4A62-B832-C9CC8ACA7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F71AD"/>
    <w:pPr>
      <w:ind w:leftChars="200" w:left="480"/>
    </w:pPr>
  </w:style>
  <w:style w:type="paragraph" w:styleId="a4">
    <w:name w:val="header"/>
    <w:basedOn w:val="a"/>
    <w:link w:val="a5"/>
    <w:uiPriority w:val="99"/>
    <w:unhideWhenUsed/>
    <w:rsid w:val="003C704E"/>
    <w:pPr>
      <w:tabs>
        <w:tab w:val="center" w:pos="4153"/>
        <w:tab w:val="right" w:pos="8306"/>
      </w:tabs>
      <w:snapToGrid w:val="0"/>
    </w:pPr>
    <w:rPr>
      <w:sz w:val="20"/>
      <w:szCs w:val="20"/>
    </w:rPr>
  </w:style>
  <w:style w:type="character" w:customStyle="1" w:styleId="a5">
    <w:name w:val="頁首 字元"/>
    <w:basedOn w:val="a0"/>
    <w:link w:val="a4"/>
    <w:uiPriority w:val="99"/>
    <w:rsid w:val="003C704E"/>
    <w:rPr>
      <w:sz w:val="20"/>
      <w:szCs w:val="20"/>
    </w:rPr>
  </w:style>
  <w:style w:type="paragraph" w:styleId="a6">
    <w:name w:val="footer"/>
    <w:basedOn w:val="a"/>
    <w:link w:val="a7"/>
    <w:uiPriority w:val="99"/>
    <w:unhideWhenUsed/>
    <w:rsid w:val="003C704E"/>
    <w:pPr>
      <w:tabs>
        <w:tab w:val="center" w:pos="4153"/>
        <w:tab w:val="right" w:pos="8306"/>
      </w:tabs>
      <w:snapToGrid w:val="0"/>
    </w:pPr>
    <w:rPr>
      <w:sz w:val="20"/>
      <w:szCs w:val="20"/>
    </w:rPr>
  </w:style>
  <w:style w:type="character" w:customStyle="1" w:styleId="a7">
    <w:name w:val="頁尾 字元"/>
    <w:basedOn w:val="a0"/>
    <w:link w:val="a6"/>
    <w:uiPriority w:val="99"/>
    <w:rsid w:val="003C704E"/>
    <w:rPr>
      <w:sz w:val="20"/>
      <w:szCs w:val="20"/>
    </w:rPr>
  </w:style>
  <w:style w:type="character" w:styleId="a8">
    <w:name w:val="Hyperlink"/>
    <w:basedOn w:val="a0"/>
    <w:uiPriority w:val="99"/>
    <w:unhideWhenUsed/>
    <w:rsid w:val="00E832CA"/>
    <w:rPr>
      <w:color w:val="0000FF" w:themeColor="hyperlink"/>
      <w:u w:val="single"/>
    </w:rPr>
  </w:style>
  <w:style w:type="table" w:styleId="a9">
    <w:name w:val="Table Grid"/>
    <w:basedOn w:val="a1"/>
    <w:uiPriority w:val="59"/>
    <w:rsid w:val="00CF6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C943C5"/>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C943C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0F7FD-F71F-4FCC-896F-DBDB7D747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1</Words>
  <Characters>3429</Characters>
  <Application>Microsoft Office Word</Application>
  <DocSecurity>0</DocSecurity>
  <Lines>28</Lines>
  <Paragraphs>8</Paragraphs>
  <ScaleCrop>false</ScaleCrop>
  <Company>Microsoft</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張祐馨</dc:creator>
  <cp:lastModifiedBy>凱珊</cp:lastModifiedBy>
  <cp:revision>11</cp:revision>
  <cp:lastPrinted>2017-02-15T10:51:00Z</cp:lastPrinted>
  <dcterms:created xsi:type="dcterms:W3CDTF">2019-12-25T09:46:00Z</dcterms:created>
  <dcterms:modified xsi:type="dcterms:W3CDTF">2019-12-27T05:15:00Z</dcterms:modified>
</cp:coreProperties>
</file>